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7312D1" w14:textId="4E57B972" w:rsidR="00C15D2B" w:rsidRDefault="00C15D2B" w:rsidP="00C15D2B">
      <w:pPr>
        <w:pStyle w:val="Heading1"/>
        <w:spacing w:before="0" w:after="0"/>
        <w:jc w:val="left"/>
        <w:rPr>
          <w:rFonts w:ascii="Tahoma" w:hAnsi="Tahoma" w:cs="Tahoma"/>
          <w:sz w:val="32"/>
          <w:szCs w:val="28"/>
        </w:rPr>
      </w:pPr>
      <w:r>
        <w:rPr>
          <w:b w:val="0"/>
          <w:bCs w:val="0"/>
          <w:noProof/>
          <w:sz w:val="32"/>
        </w:rPr>
        <w:drawing>
          <wp:anchor distT="0" distB="0" distL="114300" distR="114300" simplePos="0" relativeHeight="251660800" behindDoc="0" locked="0" layoutInCell="1" allowOverlap="1" wp14:anchorId="09676E16" wp14:editId="24C2402C">
            <wp:simplePos x="0" y="0"/>
            <wp:positionH relativeFrom="margin">
              <wp:posOffset>3943350</wp:posOffset>
            </wp:positionH>
            <wp:positionV relativeFrom="paragraph">
              <wp:posOffset>6985</wp:posOffset>
            </wp:positionV>
            <wp:extent cx="2430145" cy="788848"/>
            <wp:effectExtent l="0" t="0" r="8255" b="0"/>
            <wp:wrapNone/>
            <wp:docPr id="1" name="Picture 1" descr="MO HealthNet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O HealthNet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7888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B34473" w14:textId="77777777" w:rsidR="00766723" w:rsidRDefault="00766723" w:rsidP="00C15D2B">
      <w:pPr>
        <w:pStyle w:val="Heading1"/>
        <w:spacing w:before="0" w:after="0"/>
        <w:jc w:val="left"/>
        <w:rPr>
          <w:rFonts w:ascii="Tahoma" w:hAnsi="Tahoma" w:cs="Tahoma"/>
          <w:sz w:val="32"/>
          <w:szCs w:val="28"/>
        </w:rPr>
      </w:pPr>
    </w:p>
    <w:p w14:paraId="5F87EF0C" w14:textId="77777777" w:rsidR="00766723" w:rsidRDefault="00766723" w:rsidP="00C15D2B">
      <w:pPr>
        <w:pStyle w:val="Heading1"/>
        <w:spacing w:before="0" w:after="0"/>
        <w:jc w:val="left"/>
        <w:rPr>
          <w:rFonts w:ascii="Tahoma" w:hAnsi="Tahoma" w:cs="Tahoma"/>
          <w:sz w:val="32"/>
          <w:szCs w:val="28"/>
        </w:rPr>
      </w:pPr>
    </w:p>
    <w:p w14:paraId="27EC4F89" w14:textId="4A55FAEB" w:rsidR="00C15D2B" w:rsidRPr="00012774" w:rsidRDefault="00766723" w:rsidP="00012774">
      <w:pPr>
        <w:pStyle w:val="Title"/>
      </w:pPr>
      <w:r w:rsidRPr="00012774">
        <w:t xml:space="preserve">Department of Mental Health </w:t>
      </w:r>
    </w:p>
    <w:p w14:paraId="1C9688FA" w14:textId="77777777" w:rsidR="00766723" w:rsidRPr="00012774" w:rsidRDefault="00766723" w:rsidP="00012774">
      <w:pPr>
        <w:pStyle w:val="Title"/>
      </w:pPr>
      <w:r w:rsidRPr="00012774">
        <w:t>Clinic UPL Rates Effective January 1, 2026</w:t>
      </w:r>
    </w:p>
    <w:p w14:paraId="2F98D0BF" w14:textId="4224E5F4" w:rsidR="00C15D2B" w:rsidRPr="00012774" w:rsidRDefault="00766723" w:rsidP="00012774">
      <w:pPr>
        <w:pStyle w:val="Subtitle"/>
        <w:rPr>
          <w:rStyle w:val="SubtleEmphasis"/>
        </w:rPr>
      </w:pPr>
      <w:r w:rsidRPr="00012774">
        <w:rPr>
          <w:rStyle w:val="SubtleEmphasis"/>
        </w:rPr>
        <w:t>UPL Rates are Calculated as 136% of Medicare Rates</w:t>
      </w:r>
    </w:p>
    <w:tbl>
      <w:tblPr>
        <w:tblW w:w="11269" w:type="dxa"/>
        <w:jc w:val="center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155"/>
        <w:gridCol w:w="1620"/>
        <w:gridCol w:w="3960"/>
        <w:gridCol w:w="1800"/>
        <w:gridCol w:w="1734"/>
      </w:tblGrid>
      <w:tr w:rsidR="001B2A1E" w:rsidRPr="001B2A1E" w14:paraId="267D24DC" w14:textId="77777777" w:rsidTr="001B2A1E">
        <w:trPr>
          <w:trHeight w:val="944"/>
          <w:jc w:val="center"/>
        </w:trPr>
        <w:tc>
          <w:tcPr>
            <w:tcW w:w="2155" w:type="dxa"/>
            <w:shd w:val="clear" w:color="auto" w:fill="04427D"/>
            <w:vAlign w:val="center"/>
            <w:hideMark/>
          </w:tcPr>
          <w:p w14:paraId="4A43B44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</w:pPr>
            <w:r w:rsidRPr="001B2A1E"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  <w:t>Practitioner</w:t>
            </w:r>
          </w:p>
        </w:tc>
        <w:tc>
          <w:tcPr>
            <w:tcW w:w="1620" w:type="dxa"/>
            <w:shd w:val="clear" w:color="auto" w:fill="04427D"/>
            <w:vAlign w:val="center"/>
            <w:hideMark/>
          </w:tcPr>
          <w:p w14:paraId="2267F72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</w:pPr>
            <w:r w:rsidRPr="001B2A1E"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  <w:t>Procedure Code and Modifier</w:t>
            </w:r>
          </w:p>
        </w:tc>
        <w:tc>
          <w:tcPr>
            <w:tcW w:w="3960" w:type="dxa"/>
            <w:shd w:val="clear" w:color="auto" w:fill="04427D"/>
            <w:vAlign w:val="center"/>
            <w:hideMark/>
          </w:tcPr>
          <w:p w14:paraId="0980D06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</w:pPr>
            <w:r w:rsidRPr="001B2A1E"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  <w:t>Procedure Code Description</w:t>
            </w:r>
          </w:p>
        </w:tc>
        <w:tc>
          <w:tcPr>
            <w:tcW w:w="1800" w:type="dxa"/>
            <w:shd w:val="clear" w:color="auto" w:fill="04427D"/>
            <w:vAlign w:val="center"/>
            <w:hideMark/>
          </w:tcPr>
          <w:p w14:paraId="2DC805B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</w:pPr>
            <w:r w:rsidRPr="001B2A1E"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  <w:t>Current Medicaid Rate</w:t>
            </w:r>
          </w:p>
        </w:tc>
        <w:tc>
          <w:tcPr>
            <w:tcW w:w="1734" w:type="dxa"/>
            <w:shd w:val="clear" w:color="auto" w:fill="04427D"/>
            <w:vAlign w:val="center"/>
            <w:hideMark/>
          </w:tcPr>
          <w:p w14:paraId="6D8F1DF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</w:pPr>
            <w:r w:rsidRPr="001B2A1E"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  <w:t>UPL Rate</w:t>
            </w:r>
          </w:p>
        </w:tc>
      </w:tr>
      <w:tr w:rsidR="001B2A1E" w:rsidRPr="001B2A1E" w14:paraId="5DF8F65B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9FBD24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CBEDD2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1365E6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DD09BB1" w14:textId="1A425B5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77.4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6F19BF5" w14:textId="69D0F3E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32.86</w:t>
            </w:r>
          </w:p>
        </w:tc>
      </w:tr>
      <w:tr w:rsidR="001B2A1E" w:rsidRPr="001B2A1E" w14:paraId="4FE0D14D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30FFC3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74CA1A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2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1E34AC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 EVAL W/MED SRVC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7B99C53" w14:textId="3202AB0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98.5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6AEEDAD" w14:textId="5F64685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71.09</w:t>
            </w:r>
          </w:p>
        </w:tc>
      </w:tr>
      <w:tr w:rsidR="001B2A1E" w:rsidRPr="001B2A1E" w14:paraId="58B412FB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ECA4D7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209B30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926F32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64C1669" w14:textId="68E390F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7.2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00486CC" w14:textId="181C53C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5.40</w:t>
            </w:r>
          </w:p>
        </w:tc>
      </w:tr>
      <w:tr w:rsidR="001B2A1E" w:rsidRPr="001B2A1E" w14:paraId="017A9C82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F48FCF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E1DDBD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A87727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94005D8" w14:textId="2C97716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9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82D008A" w14:textId="4800AE3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53.10</w:t>
            </w:r>
          </w:p>
        </w:tc>
      </w:tr>
      <w:tr w:rsidR="001B2A1E" w:rsidRPr="001B2A1E" w14:paraId="247338E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7D2C9B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C907A6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DB54E7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F90CF4E" w14:textId="70FBA36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9.6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16D9829" w14:textId="4595424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24.51</w:t>
            </w:r>
          </w:p>
        </w:tc>
      </w:tr>
      <w:tr w:rsidR="001B2A1E" w:rsidRPr="001B2A1E" w14:paraId="0F2A857E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35AF83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3F1515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BC9434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327C7A0" w14:textId="5B4C72F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3.0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822191F" w14:textId="72E94F8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15.45</w:t>
            </w:r>
          </w:p>
        </w:tc>
      </w:tr>
      <w:tr w:rsidR="001B2A1E" w:rsidRPr="001B2A1E" w14:paraId="2E9CE113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D4FF45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F5D5E9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C0358B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76F60B7" w14:textId="2F3B5FE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1.1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6DE061A" w14:textId="5077114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3.67</w:t>
            </w:r>
          </w:p>
        </w:tc>
      </w:tr>
      <w:tr w:rsidR="001B2A1E" w:rsidRPr="001B2A1E" w14:paraId="4EA82B33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373504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9DB5404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E32D4F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F214526" w14:textId="5EA7E6C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7.6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A66A3D5" w14:textId="5D35C74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3.13</w:t>
            </w:r>
          </w:p>
        </w:tc>
      </w:tr>
      <w:tr w:rsidR="001B2A1E" w:rsidRPr="001B2A1E" w14:paraId="7325BA42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48E111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932060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F1E2B9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37BDD43" w14:textId="2CDDBFE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1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1E401CC" w14:textId="775B5FB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8.12</w:t>
            </w:r>
          </w:p>
        </w:tc>
      </w:tr>
      <w:tr w:rsidR="001B2A1E" w:rsidRPr="001B2A1E" w14:paraId="7966A870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9677D4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23EA83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8C9585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F4F118A" w14:textId="0562E2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8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760D8B7" w14:textId="4BEDD77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53.83</w:t>
            </w:r>
          </w:p>
        </w:tc>
      </w:tr>
      <w:tr w:rsidR="001B2A1E" w:rsidRPr="001B2A1E" w14:paraId="6700CFD5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258C73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2DFBD5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C6F47C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422B98D" w14:textId="397FD86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7.1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33518AF" w14:textId="7E6ECD0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0.84</w:t>
            </w:r>
          </w:p>
        </w:tc>
      </w:tr>
      <w:tr w:rsidR="001B2A1E" w:rsidRPr="001B2A1E" w14:paraId="64074EB5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5320B8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BF1ECA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67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B1080A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TCRANIAL MAGN STIM TX PLA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323A902" w14:textId="4BB57B9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8.8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A17899E" w14:textId="5F8703B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51.76</w:t>
            </w:r>
          </w:p>
        </w:tc>
      </w:tr>
      <w:tr w:rsidR="001B2A1E" w:rsidRPr="001B2A1E" w14:paraId="73D8CF5F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7636D9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C6F182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6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CFEB77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TCRANIAL MAGN STIM TX DELI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2D1DAAC" w14:textId="4871A0A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9.7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7BEF563" w14:textId="32A032C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99.04</w:t>
            </w:r>
          </w:p>
        </w:tc>
      </w:tr>
      <w:tr w:rsidR="001B2A1E" w:rsidRPr="001B2A1E" w14:paraId="6352B94F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F986BD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56D17F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69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53CBC1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TCRAN MAGN STIM REDETEMINE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60981AC" w14:textId="4DB2EE5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1.0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5C074EF" w14:textId="14FAF31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01.42</w:t>
            </w:r>
          </w:p>
        </w:tc>
      </w:tr>
      <w:tr w:rsidR="001B2A1E" w:rsidRPr="001B2A1E" w14:paraId="770B6AD3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79BE64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2DE6F8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05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A68CB2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SSESSMENT OF APHASI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145A953" w14:textId="59890EA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8.7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87DA40E" w14:textId="16E95D8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9.77</w:t>
            </w:r>
          </w:p>
        </w:tc>
      </w:tr>
      <w:tr w:rsidR="001B2A1E" w:rsidRPr="001B2A1E" w14:paraId="59F022D6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C0E144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32C590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2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7606A1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DEVEL TST PHYS/QHP 1ST HR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8D1BFB4" w14:textId="0B63DDE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7.7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1B438B3" w14:textId="6B5A4B3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8.07</w:t>
            </w:r>
          </w:p>
        </w:tc>
      </w:tr>
      <w:tr w:rsidR="001B2A1E" w:rsidRPr="001B2A1E" w14:paraId="298CD9CE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C75569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C87B97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3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DE2151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DEVEL TST PHYS/QHP EA ADDL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550FD7C" w14:textId="565EB3D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2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F1952DE" w14:textId="7BBCBAF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5.25</w:t>
            </w:r>
          </w:p>
        </w:tc>
      </w:tr>
      <w:tr w:rsidR="001B2A1E" w:rsidRPr="001B2A1E" w14:paraId="60892E2D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B8C6E6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5754D7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6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029064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UBHVL XM PHYS/QHP 1ST HR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0E3836D" w14:textId="7B87D2C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4.8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335C311" w14:textId="53C50D7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6.14</w:t>
            </w:r>
          </w:p>
        </w:tc>
      </w:tr>
      <w:tr w:rsidR="001B2A1E" w:rsidRPr="001B2A1E" w14:paraId="4BD49F0E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9BD6DB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32782A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21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DCC848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UBHVL XM PHY/QHP EA ADDL HR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A0527E8" w14:textId="118634E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9.2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2D8A23D" w14:textId="49036C0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1.48</w:t>
            </w:r>
          </w:p>
        </w:tc>
      </w:tr>
      <w:tr w:rsidR="001B2A1E" w:rsidRPr="001B2A1E" w14:paraId="4863F124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6E6ABF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A5FDEF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0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AF9D1C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CF242B2" w14:textId="54DE997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0.3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4F57A5C" w14:textId="2DC326C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6.22</w:t>
            </w:r>
          </w:p>
        </w:tc>
      </w:tr>
      <w:tr w:rsidR="001B2A1E" w:rsidRPr="001B2A1E" w14:paraId="5336234B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D26C42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33ED57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1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C9122C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6EF3A1B" w14:textId="401E41A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9.5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294D82D" w14:textId="3E3DB6D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6.29</w:t>
            </w:r>
          </w:p>
        </w:tc>
      </w:tr>
      <w:tr w:rsidR="001B2A1E" w:rsidRPr="001B2A1E" w14:paraId="7AF2D3E4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EF4D24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133EC6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2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001C40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EC9FD77" w14:textId="45AAF95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1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60D6544" w14:textId="0EE56B5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4.02</w:t>
            </w:r>
          </w:p>
        </w:tc>
      </w:tr>
      <w:tr w:rsidR="001B2A1E" w:rsidRPr="001B2A1E" w14:paraId="61181263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0B7CB2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5F8DA8D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3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6E52F1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14C2CFE" w14:textId="19757FA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7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266E97D" w14:textId="3118D67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31.02</w:t>
            </w:r>
          </w:p>
        </w:tc>
      </w:tr>
      <w:tr w:rsidR="001B2A1E" w:rsidRPr="001B2A1E" w14:paraId="58199DB2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3863FB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0477B4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6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151B30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64EEC84" w14:textId="3DFB87D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4.2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CD4504E" w14:textId="125CA65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57.90</w:t>
            </w:r>
          </w:p>
        </w:tc>
      </w:tr>
      <w:tr w:rsidR="001B2A1E" w:rsidRPr="001B2A1E" w14:paraId="21C7EDE7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9C39BF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042441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7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93A200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5EAD2C8" w14:textId="083BF8E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9.8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CA50545" w14:textId="0765212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9.00</w:t>
            </w:r>
          </w:p>
        </w:tc>
      </w:tr>
      <w:tr w:rsidR="001B2A1E" w:rsidRPr="001B2A1E" w14:paraId="6711B88D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DFE757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5EDE33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8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232DEF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ECH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4A195A8" w14:textId="6F19F64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4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5F730A3" w14:textId="4DB5CA0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8.89</w:t>
            </w:r>
          </w:p>
        </w:tc>
      </w:tr>
      <w:tr w:rsidR="001B2A1E" w:rsidRPr="001B2A1E" w14:paraId="01312B94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DE1E32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DD4E2A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9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B0902E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TECH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3C23682" w14:textId="5763D16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5.1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CB1EF2B" w14:textId="521562B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5.85</w:t>
            </w:r>
          </w:p>
        </w:tc>
      </w:tr>
      <w:tr w:rsidR="001B2A1E" w:rsidRPr="001B2A1E" w14:paraId="16D4654A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661700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314B82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46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CE8B6A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AUTO RESUL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6B34D61" w14:textId="46CCF9B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2.0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7AC44B4" w14:textId="1978C1F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3.05</w:t>
            </w:r>
          </w:p>
        </w:tc>
      </w:tr>
      <w:tr w:rsidR="001B2A1E" w:rsidRPr="001B2A1E" w14:paraId="0E63270B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D3E8EB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3F4E8B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8966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5910BE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H1 ASSMT&amp;MGMT NQHP 5-10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88258B7" w14:textId="562B498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9.7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B921602" w14:textId="48B64FD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18.29</w:t>
            </w:r>
          </w:p>
        </w:tc>
      </w:tr>
      <w:tr w:rsidR="001B2A1E" w:rsidRPr="001B2A1E" w14:paraId="0A392F82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CDD7C1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7EDF61D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8967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F07911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H1 ASSMT&amp;MGMT NQHP 11-20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0574342" w14:textId="5D75DE2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8.0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EBBEB27" w14:textId="1521B18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3.56</w:t>
            </w:r>
          </w:p>
        </w:tc>
      </w:tr>
      <w:tr w:rsidR="001B2A1E" w:rsidRPr="001B2A1E" w14:paraId="360B561E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EE036E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AA77AB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896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61A76F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H1 ASSMT&amp;MGMT NQHP 21-30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05206EB" w14:textId="2213D16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5.4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5E03983" w14:textId="48A4CB1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6.66</w:t>
            </w:r>
          </w:p>
        </w:tc>
      </w:tr>
      <w:tr w:rsidR="001B2A1E" w:rsidRPr="001B2A1E" w14:paraId="36DB40CA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BF39CB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BD097F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2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C6387A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SF 15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158A554" w14:textId="0307B21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4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0CB6B2C" w14:textId="750FB73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99.48</w:t>
            </w:r>
          </w:p>
        </w:tc>
      </w:tr>
      <w:tr w:rsidR="001B2A1E" w:rsidRPr="001B2A1E" w14:paraId="77329BAA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4515C0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lastRenderedPageBreak/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04344F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3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FB89C5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LOW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85226FE" w14:textId="4545295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2.9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2AECE71" w14:textId="3D37FE8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56.07</w:t>
            </w:r>
          </w:p>
        </w:tc>
      </w:tr>
      <w:tr w:rsidR="001B2A1E" w:rsidRPr="001B2A1E" w14:paraId="0AC2AD72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B8AC80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629D8A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4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E69DD4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MOD 45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E5ADFBB" w14:textId="5C959C3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8.5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F45FB34" w14:textId="2471A9E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35.84</w:t>
            </w:r>
          </w:p>
        </w:tc>
      </w:tr>
      <w:tr w:rsidR="001B2A1E" w:rsidRPr="001B2A1E" w14:paraId="5A9D16A7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984A0B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0157B9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5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3325EA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HI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E6581CE" w14:textId="45D2D70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83.2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731BFEF" w14:textId="6D9BAAA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315.06</w:t>
            </w:r>
          </w:p>
        </w:tc>
      </w:tr>
      <w:tr w:rsidR="001B2A1E" w:rsidRPr="001B2A1E" w14:paraId="634F9061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77AF4E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3126C3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1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4CEE84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/OP EST MAY X REQ PHY/QHP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0B0D0C4" w14:textId="6E57E7D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9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A45D028" w14:textId="76F3FFC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1.99</w:t>
            </w:r>
          </w:p>
        </w:tc>
      </w:tr>
      <w:tr w:rsidR="001B2A1E" w:rsidRPr="001B2A1E" w14:paraId="566B7EE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E62D13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00063F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2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A0733A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SF 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1544C81" w14:textId="511914D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8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A07C05D" w14:textId="09A991C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8.64</w:t>
            </w:r>
          </w:p>
        </w:tc>
      </w:tr>
      <w:tr w:rsidR="001B2A1E" w:rsidRPr="001B2A1E" w14:paraId="4246C330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4F0834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9E9952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3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10B1EE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LOW 2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2AC7C4C" w14:textId="76BB0C4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2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E29524A" w14:textId="198DFD9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6.29</w:t>
            </w:r>
          </w:p>
        </w:tc>
      </w:tr>
      <w:tr w:rsidR="001B2A1E" w:rsidRPr="001B2A1E" w14:paraId="5EB765C4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FBAEE4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1537AC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4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A99D02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MOD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9D23F6E" w14:textId="43038A9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1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1D836B5" w14:textId="429AC4F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80.08</w:t>
            </w:r>
          </w:p>
        </w:tc>
      </w:tr>
      <w:tr w:rsidR="001B2A1E" w:rsidRPr="001B2A1E" w14:paraId="32DF75A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CC7E9E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C64D0E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5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2B0130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HI 4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7D6C1D8" w14:textId="28D392E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9.7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4D74E30" w14:textId="55C0932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55.67</w:t>
            </w:r>
          </w:p>
        </w:tc>
      </w:tr>
      <w:tr w:rsidR="001B2A1E" w:rsidRPr="001B2A1E" w14:paraId="069C6232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1B18F4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3D2DAE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34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B23D12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OME/RES VST EST LOW MDM 30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81B1F09" w14:textId="6AA6F23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8.1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3823E4A" w14:textId="23DD2ED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5.48</w:t>
            </w:r>
          </w:p>
        </w:tc>
      </w:tr>
      <w:tr w:rsidR="001B2A1E" w:rsidRPr="001B2A1E" w14:paraId="4F7845FD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86FCC5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3FE031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6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2C93DA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3-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D4F27A0" w14:textId="67524CB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5.3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0B01DEA" w14:textId="494A303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20.47</w:t>
            </w:r>
          </w:p>
        </w:tc>
      </w:tr>
      <w:tr w:rsidR="001B2A1E" w:rsidRPr="001B2A1E" w14:paraId="2AD849E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421ECA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480922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7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3744AB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&gt; 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F645408" w14:textId="785EEAB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8.3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6F89E29" w14:textId="3E28C5A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8.80</w:t>
            </w:r>
          </w:p>
        </w:tc>
      </w:tr>
      <w:tr w:rsidR="001B2A1E" w:rsidRPr="001B2A1E" w14:paraId="3377C742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698404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9E65BA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555EAA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C190214" w14:textId="3F9DB39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77.4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671B69E" w14:textId="13C6C5A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32.86</w:t>
            </w:r>
          </w:p>
        </w:tc>
      </w:tr>
      <w:tr w:rsidR="001B2A1E" w:rsidRPr="001B2A1E" w14:paraId="24418154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523EC1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E261D2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73859D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7DBB207" w14:textId="790C24A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3.0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2496201" w14:textId="05502C6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74.64</w:t>
            </w:r>
          </w:p>
        </w:tc>
      </w:tr>
      <w:tr w:rsidR="001B2A1E" w:rsidRPr="001B2A1E" w14:paraId="57AF6C25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00B398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9A9B00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DD1DB4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6D6DE48" w14:textId="513E303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C1A4AAC" w14:textId="33E8C26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32.86</w:t>
            </w:r>
          </w:p>
        </w:tc>
      </w:tr>
      <w:tr w:rsidR="001B2A1E" w:rsidRPr="001B2A1E" w14:paraId="624754D5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FD4A21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B5BB76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GT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897E34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5F6F41B" w14:textId="65CA258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DFF9D6E" w14:textId="3BF8237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32.86</w:t>
            </w:r>
          </w:p>
        </w:tc>
      </w:tr>
      <w:tr w:rsidR="001B2A1E" w:rsidRPr="001B2A1E" w14:paraId="6C8B05B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58E615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239516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BF392A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A4D4AFD" w14:textId="7EEF885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3.0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242823C" w14:textId="22F06AE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74.64</w:t>
            </w:r>
          </w:p>
        </w:tc>
      </w:tr>
      <w:tr w:rsidR="001B2A1E" w:rsidRPr="001B2A1E" w14:paraId="6628AFF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C67607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4EBF85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BA1FB6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036EFFE" w14:textId="1BCC6D3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68.5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6A1BEFC" w14:textId="12999C0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32.86</w:t>
            </w:r>
          </w:p>
        </w:tc>
      </w:tr>
      <w:tr w:rsidR="001B2A1E" w:rsidRPr="001B2A1E" w14:paraId="369886DD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1F3C8E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06F6A3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D4B669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0ABDD84" w14:textId="5EF51D4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50.8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C5DD3F0" w14:textId="066306F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97.93</w:t>
            </w:r>
          </w:p>
        </w:tc>
      </w:tr>
      <w:tr w:rsidR="001B2A1E" w:rsidRPr="001B2A1E" w14:paraId="4C52526B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47A9CB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ED9BB9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1FE7DC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B2C00AD" w14:textId="758A7EC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86.3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222CE54" w14:textId="6B2DCCA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32.86</w:t>
            </w:r>
          </w:p>
        </w:tc>
      </w:tr>
      <w:tr w:rsidR="001B2A1E" w:rsidRPr="001B2A1E" w14:paraId="7259AFFF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D30ADE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F8C91B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EBF240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5D5CE66" w14:textId="673788D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86.3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65BFF30" w14:textId="10E06F9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32.86</w:t>
            </w:r>
          </w:p>
        </w:tc>
      </w:tr>
      <w:tr w:rsidR="001B2A1E" w:rsidRPr="001B2A1E" w14:paraId="6BDC284D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5C1C87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635512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U8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6782F9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BC6CAEA" w14:textId="72785FC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1.9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4632DAE" w14:textId="6AD4CA4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74.64</w:t>
            </w:r>
          </w:p>
        </w:tc>
      </w:tr>
      <w:tr w:rsidR="001B2A1E" w:rsidRPr="001B2A1E" w14:paraId="18C099D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80305B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6FFEF9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U8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396414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6540694" w14:textId="4C85346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1.9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08D5348" w14:textId="07B8EA0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74.64</w:t>
            </w:r>
          </w:p>
        </w:tc>
      </w:tr>
      <w:tr w:rsidR="001B2A1E" w:rsidRPr="001B2A1E" w14:paraId="00E4A5D4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FDABF2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5E3D9D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U8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127E59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29EBFD2" w14:textId="3B46651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59.7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F31B475" w14:textId="3389991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97.93</w:t>
            </w:r>
          </w:p>
        </w:tc>
      </w:tr>
      <w:tr w:rsidR="001B2A1E" w:rsidRPr="001B2A1E" w14:paraId="1E7812D5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EBA67C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02BBB6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U8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8C1EEC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2F2529C" w14:textId="2E2F88C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1.9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558105A" w14:textId="45CB2FC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74.64</w:t>
            </w:r>
          </w:p>
        </w:tc>
      </w:tr>
      <w:tr w:rsidR="001B2A1E" w:rsidRPr="001B2A1E" w14:paraId="0A52537C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F77297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97E2A3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8259F1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655613D" w14:textId="44DB899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3.0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4805539" w14:textId="1F49FE0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74.64</w:t>
            </w:r>
          </w:p>
        </w:tc>
      </w:tr>
      <w:tr w:rsidR="001B2A1E" w:rsidRPr="001B2A1E" w14:paraId="01BA036F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359857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C62737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2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7F43D0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 EVAL W/MED SRVC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FD6E4C8" w14:textId="1EBA25C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21383F4" w14:textId="1AD45CF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71.09</w:t>
            </w:r>
          </w:p>
        </w:tc>
      </w:tr>
      <w:tr w:rsidR="001B2A1E" w:rsidRPr="001B2A1E" w14:paraId="35B7E684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82259F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8E3469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2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218974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 EVAL W/MED SRVC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4705903" w14:textId="3B6619F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68.7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5136FE1" w14:textId="78EC8BB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30.43</w:t>
            </w:r>
          </w:p>
        </w:tc>
      </w:tr>
      <w:tr w:rsidR="001B2A1E" w:rsidRPr="001B2A1E" w14:paraId="3E437DCF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B13341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AC1290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2U8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F50861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 EVAL W/MED SRVC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F357DFF" w14:textId="2E1D11D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208.4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22F5E5B" w14:textId="5ED52CF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71.09</w:t>
            </w:r>
          </w:p>
        </w:tc>
      </w:tr>
      <w:tr w:rsidR="001B2A1E" w:rsidRPr="001B2A1E" w14:paraId="0F6DAE25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E3E433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5A68194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2U8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FC605B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 EVAL W/MED SRVC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AD666E5" w14:textId="022DAED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78.6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E362D1E" w14:textId="04D0279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30.43</w:t>
            </w:r>
          </w:p>
        </w:tc>
      </w:tr>
      <w:tr w:rsidR="001B2A1E" w:rsidRPr="001B2A1E" w14:paraId="308C3C91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DBE778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EFCC88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2A552A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B5FF328" w14:textId="210DF43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7.2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B002B5C" w14:textId="7E1F61F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5.40</w:t>
            </w:r>
          </w:p>
        </w:tc>
      </w:tr>
      <w:tr w:rsidR="001B2A1E" w:rsidRPr="001B2A1E" w14:paraId="29745D6C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EFC5FD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2F59AC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3400F8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B9F6C5A" w14:textId="1667D08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7.9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E0CBB25" w14:textId="3D32CA4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86.55</w:t>
            </w:r>
          </w:p>
        </w:tc>
      </w:tr>
      <w:tr w:rsidR="001B2A1E" w:rsidRPr="001B2A1E" w14:paraId="11476611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030D00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BAA581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10159D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BDF985E" w14:textId="20AF9B1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BE5284A" w14:textId="3479B72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5.40</w:t>
            </w:r>
          </w:p>
        </w:tc>
      </w:tr>
      <w:tr w:rsidR="001B2A1E" w:rsidRPr="001B2A1E" w14:paraId="5AD7FB98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B23631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79CEC5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GT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A241CB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66ED1DA" w14:textId="580DB9E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47580B8" w14:textId="48C82F3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5.40</w:t>
            </w:r>
          </w:p>
        </w:tc>
      </w:tr>
      <w:tr w:rsidR="001B2A1E" w:rsidRPr="001B2A1E" w14:paraId="241050E4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ADBCDA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D6DA54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269BF2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DD6FD68" w14:textId="38220D3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7.9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BC44824" w14:textId="60867A8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86.55</w:t>
            </w:r>
          </w:p>
        </w:tc>
      </w:tr>
      <w:tr w:rsidR="001B2A1E" w:rsidRPr="001B2A1E" w14:paraId="43DB2B91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0FBFD1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E283E8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8F3BA9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9498B37" w14:textId="15E9FA8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4.9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56EB9D0" w14:textId="527E96C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5.40</w:t>
            </w:r>
          </w:p>
        </w:tc>
      </w:tr>
      <w:tr w:rsidR="001B2A1E" w:rsidRPr="001B2A1E" w14:paraId="2525CDB9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A232CB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2768C6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HK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8F4CF7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2C7DABA" w14:textId="1D8E249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4.9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81EEAE3" w14:textId="42BE6A7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5.40</w:t>
            </w:r>
          </w:p>
        </w:tc>
      </w:tr>
      <w:tr w:rsidR="001B2A1E" w:rsidRPr="001B2A1E" w14:paraId="0AA3A1DC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652021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326AB3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HK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D83DAD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66F2CDE" w14:textId="3B30D8B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5.6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2192B6C" w14:textId="221869F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86.55</w:t>
            </w:r>
          </w:p>
        </w:tc>
      </w:tr>
      <w:tr w:rsidR="001B2A1E" w:rsidRPr="001B2A1E" w14:paraId="3C82954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2851D4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7C235D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HK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0995B2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64A5795" w14:textId="1ED7C60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5.6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D0ED15B" w14:textId="1DA6BE9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86.55</w:t>
            </w:r>
          </w:p>
        </w:tc>
      </w:tr>
      <w:tr w:rsidR="001B2A1E" w:rsidRPr="001B2A1E" w14:paraId="4E6BFF5B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8A5C37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A49BEE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A2D366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38DC844" w14:textId="1E6475B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3.3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148BC49" w14:textId="427F879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5.40</w:t>
            </w:r>
          </w:p>
        </w:tc>
      </w:tr>
      <w:tr w:rsidR="001B2A1E" w:rsidRPr="001B2A1E" w14:paraId="68BBF1B3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03020C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1670AA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HL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9115D2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A2F4D9A" w14:textId="3142FC4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7.2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3C0DBC6" w14:textId="2CA1CBD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5.40</w:t>
            </w:r>
          </w:p>
        </w:tc>
      </w:tr>
      <w:tr w:rsidR="001B2A1E" w:rsidRPr="001B2A1E" w14:paraId="7B7AD732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D3457C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C17B7B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4EFEC8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352CDD8" w14:textId="4A2FA88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5.6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AAF8B2C" w14:textId="3A1C2B2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98.09</w:t>
            </w:r>
          </w:p>
        </w:tc>
      </w:tr>
      <w:tr w:rsidR="001B2A1E" w:rsidRPr="001B2A1E" w14:paraId="72664806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29E8C8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782F2F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SA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5AEA26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79817C3" w14:textId="2FC0CCC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3.3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0D47A59" w14:textId="20E9883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98.09</w:t>
            </w:r>
          </w:p>
        </w:tc>
      </w:tr>
      <w:tr w:rsidR="001B2A1E" w:rsidRPr="001B2A1E" w14:paraId="38509583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8E6080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BCE4DC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48BB53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EB32570" w14:textId="1022DA2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1.0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9B03791" w14:textId="2339927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5.40</w:t>
            </w:r>
          </w:p>
        </w:tc>
      </w:tr>
      <w:tr w:rsidR="001B2A1E" w:rsidRPr="001B2A1E" w14:paraId="565C587E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684824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486C6C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184396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89AE2FC" w14:textId="3BD225B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1.0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902AAB9" w14:textId="00E6005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5.40</w:t>
            </w:r>
          </w:p>
        </w:tc>
      </w:tr>
      <w:tr w:rsidR="001B2A1E" w:rsidRPr="001B2A1E" w14:paraId="7CE79D85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FBBB91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FB83644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8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906AE2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0544478" w14:textId="58BD201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1.7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BD386CF" w14:textId="65B1653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86.55</w:t>
            </w:r>
          </w:p>
        </w:tc>
      </w:tr>
      <w:tr w:rsidR="001B2A1E" w:rsidRPr="001B2A1E" w14:paraId="54162A7A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C92EDE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BBE8B9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8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7FF032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D294922" w14:textId="5DC5187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1.7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3E78641" w14:textId="6183EEB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86.55</w:t>
            </w:r>
          </w:p>
        </w:tc>
      </w:tr>
      <w:tr w:rsidR="001B2A1E" w:rsidRPr="001B2A1E" w14:paraId="6DD0292B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168735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F1ED05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8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C2A6DF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2C8B16F" w14:textId="244459E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9.4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84BC4F7" w14:textId="1D694A6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98.09</w:t>
            </w:r>
          </w:p>
        </w:tc>
      </w:tr>
      <w:tr w:rsidR="001B2A1E" w:rsidRPr="001B2A1E" w14:paraId="65718765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5C856F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1BD6E24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8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B37333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FB3D005" w14:textId="45CFE70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1.7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04014F9" w14:textId="6B592C0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86.55</w:t>
            </w:r>
          </w:p>
        </w:tc>
      </w:tr>
      <w:tr w:rsidR="001B2A1E" w:rsidRPr="001B2A1E" w14:paraId="3BF4873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F64201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F3093A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59D8AC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7E263C3" w14:textId="53770F1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7.9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31A1DC3" w14:textId="56FB397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86.55</w:t>
            </w:r>
          </w:p>
        </w:tc>
      </w:tr>
      <w:tr w:rsidR="001B2A1E" w:rsidRPr="001B2A1E" w14:paraId="7BBF1BF5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EF4773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38D525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D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F9CAEA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8E4BE18" w14:textId="599C2DB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5.6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A5D6381" w14:textId="7ED7C51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86.55</w:t>
            </w:r>
          </w:p>
        </w:tc>
      </w:tr>
      <w:tr w:rsidR="001B2A1E" w:rsidRPr="001B2A1E" w14:paraId="196C72B1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DA08CD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349456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CF8DDD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263048E" w14:textId="561B46E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9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BB27CD9" w14:textId="1320EF3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53.10</w:t>
            </w:r>
          </w:p>
        </w:tc>
      </w:tr>
      <w:tr w:rsidR="001B2A1E" w:rsidRPr="001B2A1E" w14:paraId="2B1D8392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078AC5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0778C3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54B36A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17C9D9B" w14:textId="2E0350E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6.4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4B6FD3A" w14:textId="51E8910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4.82</w:t>
            </w:r>
          </w:p>
        </w:tc>
      </w:tr>
      <w:tr w:rsidR="001B2A1E" w:rsidRPr="001B2A1E" w14:paraId="1E24F42D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64D484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DDB06F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GT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6A7018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FF2831D" w14:textId="0778860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59CDF07" w14:textId="2E3D5F7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53.10</w:t>
            </w:r>
          </w:p>
        </w:tc>
      </w:tr>
      <w:tr w:rsidR="001B2A1E" w:rsidRPr="001B2A1E" w14:paraId="7709DA59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AB813B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2D994F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GT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033E19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162BB0B" w14:textId="2DF2EE5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3AE76A2" w14:textId="4996488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53.10</w:t>
            </w:r>
          </w:p>
        </w:tc>
      </w:tr>
      <w:tr w:rsidR="001B2A1E" w:rsidRPr="001B2A1E" w14:paraId="210563F0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00A7CB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D5E95F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0AB6A9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B24D820" w14:textId="2ACDF75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6.4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F844985" w14:textId="5E97648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4.82</w:t>
            </w:r>
          </w:p>
        </w:tc>
      </w:tr>
      <w:tr w:rsidR="001B2A1E" w:rsidRPr="001B2A1E" w14:paraId="5274571C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6D7A1E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96A680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HK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2263B0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FB32488" w14:textId="01F6D92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2.0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68D3698" w14:textId="545503B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53.10</w:t>
            </w:r>
          </w:p>
        </w:tc>
      </w:tr>
      <w:tr w:rsidR="001B2A1E" w:rsidRPr="001B2A1E" w14:paraId="3BABCA97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43EAA9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323E98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HK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3C3BFF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7A8E065" w14:textId="185CF08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6.6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4B555DE" w14:textId="3BB2BE3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4.82</w:t>
            </w:r>
          </w:p>
        </w:tc>
      </w:tr>
      <w:tr w:rsidR="001B2A1E" w:rsidRPr="001B2A1E" w14:paraId="27EB9E6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887CB6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C92683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HK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7B4B1E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A193C3D" w14:textId="4A6A278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6.6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528C3C8" w14:textId="6D503A7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4.82</w:t>
            </w:r>
          </w:p>
        </w:tc>
      </w:tr>
      <w:tr w:rsidR="001B2A1E" w:rsidRPr="001B2A1E" w14:paraId="268C8EA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528D1F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A0B2CC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9C1651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B4F45C6" w14:textId="676C2F9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6.8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B34757F" w14:textId="6214F17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53.10</w:t>
            </w:r>
          </w:p>
        </w:tc>
      </w:tr>
      <w:tr w:rsidR="001B2A1E" w:rsidRPr="001B2A1E" w14:paraId="078252BF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949B73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C07BB2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HL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FA3F4A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FEC8B11" w14:textId="2B02DB7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9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0A00F93" w14:textId="6A166E6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53.10</w:t>
            </w:r>
          </w:p>
        </w:tc>
      </w:tr>
      <w:tr w:rsidR="001B2A1E" w:rsidRPr="001B2A1E" w14:paraId="5A969F36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DAD22C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61C31BD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2AD0CC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3CF33F0" w14:textId="7458A57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6.6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F084046" w14:textId="7B011BD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30.13</w:t>
            </w:r>
          </w:p>
        </w:tc>
      </w:tr>
      <w:tr w:rsidR="001B2A1E" w:rsidRPr="001B2A1E" w14:paraId="6C528AB7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F66B60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2621B7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SA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8C44D7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DDBBE25" w14:textId="2778702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6.8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21A76F6" w14:textId="0F162DE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30.13</w:t>
            </w:r>
          </w:p>
        </w:tc>
      </w:tr>
      <w:tr w:rsidR="001B2A1E" w:rsidRPr="001B2A1E" w14:paraId="5790438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5A0760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7DCEBF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15470F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F7F7E17" w14:textId="41BCEC0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7.0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9150C94" w14:textId="4BE05F0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53.10</w:t>
            </w:r>
          </w:p>
        </w:tc>
      </w:tr>
      <w:tr w:rsidR="001B2A1E" w:rsidRPr="001B2A1E" w14:paraId="06B07047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47BBA5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9A8275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2FB2ED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940EB4F" w14:textId="42CF0BA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7.0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A90238A" w14:textId="14A1A2A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53.10</w:t>
            </w:r>
          </w:p>
        </w:tc>
      </w:tr>
      <w:tr w:rsidR="001B2A1E" w:rsidRPr="001B2A1E" w14:paraId="3B9310FE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9D0131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E79DF4D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8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4788DC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FE3C80F" w14:textId="1222A75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1.5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07ECD34" w14:textId="6129143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4.82</w:t>
            </w:r>
          </w:p>
        </w:tc>
      </w:tr>
      <w:tr w:rsidR="001B2A1E" w:rsidRPr="001B2A1E" w14:paraId="3FB84540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3FFB69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40CA24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8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3BAA5C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A76CCA3" w14:textId="38A1524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1.5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A956108" w14:textId="36DD76E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4.82</w:t>
            </w:r>
          </w:p>
        </w:tc>
      </w:tr>
      <w:tr w:rsidR="001B2A1E" w:rsidRPr="001B2A1E" w14:paraId="4C1B62A1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B457DD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3F8A56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8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4EE182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D21E27E" w14:textId="12685C1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1.7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7FAD071" w14:textId="7C66C76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30.13</w:t>
            </w:r>
          </w:p>
        </w:tc>
      </w:tr>
      <w:tr w:rsidR="001B2A1E" w:rsidRPr="001B2A1E" w14:paraId="31B58A9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1A3A3B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DCB71A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8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0D4D26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F98FAD0" w14:textId="1DB6732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1.5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ADAA9EB" w14:textId="2F22D80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4.82</w:t>
            </w:r>
          </w:p>
        </w:tc>
      </w:tr>
      <w:tr w:rsidR="001B2A1E" w:rsidRPr="001B2A1E" w14:paraId="7717E06F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C92A43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0B19D6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8F05BB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7FAAF5B" w14:textId="4DBE9D8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6.4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725FAEB" w14:textId="2CFB217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4.82</w:t>
            </w:r>
          </w:p>
        </w:tc>
      </w:tr>
      <w:tr w:rsidR="001B2A1E" w:rsidRPr="001B2A1E" w14:paraId="05732A2E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A0A051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D71826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D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6A4240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206D107" w14:textId="405BAFD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6.6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A8D9AA9" w14:textId="1DC00BD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4.82</w:t>
            </w:r>
          </w:p>
        </w:tc>
      </w:tr>
      <w:tr w:rsidR="001B2A1E" w:rsidRPr="001B2A1E" w14:paraId="3A5C11D3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E25D69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CA63B5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03E71D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6A0F4E1" w14:textId="1BF9D15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9.6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7DF3E0C" w14:textId="2982912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24.51</w:t>
            </w:r>
          </w:p>
        </w:tc>
      </w:tr>
      <w:tr w:rsidR="001B2A1E" w:rsidRPr="001B2A1E" w14:paraId="23FFE310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9249FB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D104E6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59CA94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617A752" w14:textId="07473D9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2.2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47ABF0A" w14:textId="25D298D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8.38</w:t>
            </w:r>
          </w:p>
        </w:tc>
      </w:tr>
      <w:tr w:rsidR="001B2A1E" w:rsidRPr="001B2A1E" w14:paraId="7B56D56B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AB69D2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AB8A25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GT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8379E2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8BBBFEB" w14:textId="20F4BC2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5BE9495" w14:textId="199F32F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24.51</w:t>
            </w:r>
          </w:p>
        </w:tc>
      </w:tr>
      <w:tr w:rsidR="001B2A1E" w:rsidRPr="001B2A1E" w14:paraId="0A8105FD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D465A0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EF90854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GT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2C1380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9908478" w14:textId="54B197D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836D473" w14:textId="6875287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24.51</w:t>
            </w:r>
          </w:p>
        </w:tc>
      </w:tr>
      <w:tr w:rsidR="001B2A1E" w:rsidRPr="001B2A1E" w14:paraId="57184035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2CF75F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BECF09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BD6169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F2C6004" w14:textId="06F4641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2.2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46C3ACA" w14:textId="3A5767E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8.38</w:t>
            </w:r>
          </w:p>
        </w:tc>
      </w:tr>
      <w:tr w:rsidR="001B2A1E" w:rsidRPr="001B2A1E" w14:paraId="7C0145B3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8640F8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1B401C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1B4624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02AAF08" w14:textId="491E5EE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64.6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089A810" w14:textId="28E0F75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24.51</w:t>
            </w:r>
          </w:p>
        </w:tc>
      </w:tr>
      <w:tr w:rsidR="001B2A1E" w:rsidRPr="001B2A1E" w14:paraId="1FD2338A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7DBE6B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A2E58D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HK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F12F49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53E1F72" w14:textId="66CC731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64.6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B49230B" w14:textId="0059869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24.51</w:t>
            </w:r>
          </w:p>
        </w:tc>
      </w:tr>
      <w:tr w:rsidR="001B2A1E" w:rsidRPr="001B2A1E" w14:paraId="71853C5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E10071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7ED65B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HK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963B4D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11E292C" w14:textId="1CC7D9F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7.2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D1E613D" w14:textId="6A65FE2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8.38</w:t>
            </w:r>
          </w:p>
        </w:tc>
      </w:tr>
      <w:tr w:rsidR="001B2A1E" w:rsidRPr="001B2A1E" w14:paraId="503B5C6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F68FE5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9F251E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HK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03D064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0259E57" w14:textId="3E633E9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7.2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E384852" w14:textId="4EBE9BB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8.38</w:t>
            </w:r>
          </w:p>
        </w:tc>
      </w:tr>
      <w:tr w:rsidR="001B2A1E" w:rsidRPr="001B2A1E" w14:paraId="4043A079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055144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AF752A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D2B150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8D39700" w14:textId="0F0ADEA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2.2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8549777" w14:textId="685B1E7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24.51</w:t>
            </w:r>
          </w:p>
        </w:tc>
      </w:tr>
      <w:tr w:rsidR="001B2A1E" w:rsidRPr="001B2A1E" w14:paraId="27309243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D701F8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176EC5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HL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A54AA9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D20D0B8" w14:textId="4771C84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9.6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EF424B1" w14:textId="680A7EE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24.51</w:t>
            </w:r>
          </w:p>
        </w:tc>
      </w:tr>
      <w:tr w:rsidR="001B2A1E" w:rsidRPr="001B2A1E" w14:paraId="73A16093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D67E6D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60F790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AA3FBB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FFC1EA0" w14:textId="26BA76C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7.2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62FD23F" w14:textId="659745F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90.83</w:t>
            </w:r>
          </w:p>
        </w:tc>
      </w:tr>
      <w:tr w:rsidR="001B2A1E" w:rsidRPr="001B2A1E" w14:paraId="28EAF1A6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102CF4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3D5C12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SA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A6025D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598DB82" w14:textId="4AAB236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2.2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429F6BA" w14:textId="5E82B86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90.83</w:t>
            </w:r>
          </w:p>
        </w:tc>
      </w:tr>
      <w:tr w:rsidR="001B2A1E" w:rsidRPr="001B2A1E" w14:paraId="328053A7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84529F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068FA6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8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65BD27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BA5A873" w14:textId="1BF462A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57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D3C045D" w14:textId="08F5224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24.51</w:t>
            </w:r>
          </w:p>
        </w:tc>
      </w:tr>
      <w:tr w:rsidR="001B2A1E" w:rsidRPr="001B2A1E" w14:paraId="58D5454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0160ED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9448B3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8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59DF53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7D5B2A6" w14:textId="6789E22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57.1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C335874" w14:textId="494C4E6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24.51</w:t>
            </w:r>
          </w:p>
        </w:tc>
      </w:tr>
      <w:tr w:rsidR="001B2A1E" w:rsidRPr="001B2A1E" w14:paraId="38CDF553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8CFF82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D6EF86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8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53D8A2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4E8B242" w14:textId="4A7F0E3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9.7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E0B7681" w14:textId="35EED32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8.38</w:t>
            </w:r>
          </w:p>
        </w:tc>
      </w:tr>
      <w:tr w:rsidR="001B2A1E" w:rsidRPr="001B2A1E" w14:paraId="2A7E55A2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0494F6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7785C5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8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F7A5BD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4229E87" w14:textId="358453C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9.7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F285CD6" w14:textId="0C5EE47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8.38</w:t>
            </w:r>
          </w:p>
        </w:tc>
      </w:tr>
      <w:tr w:rsidR="001B2A1E" w:rsidRPr="001B2A1E" w14:paraId="35A021C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BA8042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7B490B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8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520343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F80E2C0" w14:textId="6BB8027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4.7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E87AA60" w14:textId="1815C62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90.83</w:t>
            </w:r>
          </w:p>
        </w:tc>
      </w:tr>
      <w:tr w:rsidR="001B2A1E" w:rsidRPr="001B2A1E" w14:paraId="5AD0234F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B3CC7B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5C61A4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8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BEA35F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324EBFE" w14:textId="4463386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9.7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A7E5001" w14:textId="3D2AB48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8.38</w:t>
            </w:r>
          </w:p>
        </w:tc>
      </w:tr>
      <w:tr w:rsidR="001B2A1E" w:rsidRPr="001B2A1E" w14:paraId="23636AEE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DE76BB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21CE39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952E44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C0B5C65" w14:textId="10BCB2C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2.2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AE44CCE" w14:textId="69BE486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8.38</w:t>
            </w:r>
          </w:p>
        </w:tc>
      </w:tr>
      <w:tr w:rsidR="001B2A1E" w:rsidRPr="001B2A1E" w14:paraId="688D34E7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809FC1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2199B3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D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B65173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037E79A" w14:textId="57AC4B4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7.2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BBCE440" w14:textId="67838DD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8.38</w:t>
            </w:r>
          </w:p>
        </w:tc>
      </w:tr>
      <w:tr w:rsidR="001B2A1E" w:rsidRPr="001B2A1E" w14:paraId="09353601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C3370F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C816E8D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C7AE14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1203FC6" w14:textId="541FD7C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3.0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D3B5B95" w14:textId="61BF5F0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15.45</w:t>
            </w:r>
          </w:p>
        </w:tc>
      </w:tr>
      <w:tr w:rsidR="001B2A1E" w:rsidRPr="001B2A1E" w14:paraId="69DDAE1A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96573C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4180BC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988099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2E49FDB" w14:textId="6B8DA54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7.3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7D5384D" w14:textId="29AEBE3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1.59</w:t>
            </w:r>
          </w:p>
        </w:tc>
      </w:tr>
      <w:tr w:rsidR="001B2A1E" w:rsidRPr="001B2A1E" w14:paraId="583C8FC5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86CFAE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7E2597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1900E1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E786D1A" w14:textId="18C321E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7.3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CFE70DC" w14:textId="7C4C4FD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1.59</w:t>
            </w:r>
          </w:p>
        </w:tc>
      </w:tr>
      <w:tr w:rsidR="001B2A1E" w:rsidRPr="001B2A1E" w14:paraId="17E7EB11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6646F5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60FBF8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533B25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B4D05FA" w14:textId="0503A6E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5.9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4EB09E9" w14:textId="092BC83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15.45</w:t>
            </w:r>
          </w:p>
        </w:tc>
      </w:tr>
      <w:tr w:rsidR="001B2A1E" w:rsidRPr="001B2A1E" w14:paraId="13B6D685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731A03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5DC9BA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B4B18B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AFF6120" w14:textId="3AB5F0E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1.6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23DB0DE" w14:textId="0751532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83.13</w:t>
            </w:r>
          </w:p>
        </w:tc>
      </w:tr>
      <w:tr w:rsidR="001B2A1E" w:rsidRPr="001B2A1E" w14:paraId="44C2753A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85063B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F0D50B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CDD9CD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CD7F98C" w14:textId="5D00303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50.2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48D1DF0" w14:textId="0AD2A09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15.45</w:t>
            </w:r>
          </w:p>
        </w:tc>
      </w:tr>
      <w:tr w:rsidR="001B2A1E" w:rsidRPr="001B2A1E" w14:paraId="1A4964E4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318014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AF58DAD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9492F5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7AA026F" w14:textId="29EBC07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50.2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02C3064" w14:textId="282E64D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15.45</w:t>
            </w:r>
          </w:p>
        </w:tc>
      </w:tr>
      <w:tr w:rsidR="001B2A1E" w:rsidRPr="001B2A1E" w14:paraId="1D9091C6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CB03C4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004FAC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U8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A16A59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1DAD218" w14:textId="1220548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4.4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2BAA675" w14:textId="4A73736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1.59</w:t>
            </w:r>
          </w:p>
        </w:tc>
      </w:tr>
      <w:tr w:rsidR="001B2A1E" w:rsidRPr="001B2A1E" w14:paraId="32E181D2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E35266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80F369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U8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AAD9A9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1106FFD" w14:textId="4A62D42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4.4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EA534A5" w14:textId="3B1C449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1.59</w:t>
            </w:r>
          </w:p>
        </w:tc>
      </w:tr>
      <w:tr w:rsidR="001B2A1E" w:rsidRPr="001B2A1E" w14:paraId="5CEECF7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03E340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D5DAE4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U8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DF2CDA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6C94C6C" w14:textId="15E6888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8.7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385BEA0" w14:textId="0CC1171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83.13</w:t>
            </w:r>
          </w:p>
        </w:tc>
      </w:tr>
      <w:tr w:rsidR="001B2A1E" w:rsidRPr="001B2A1E" w14:paraId="1238EBBF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09A3C8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810221D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U8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DF9990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B70DAB0" w14:textId="6D43CE7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4.4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3828BC6" w14:textId="2233B27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1.59</w:t>
            </w:r>
          </w:p>
        </w:tc>
      </w:tr>
      <w:tr w:rsidR="001B2A1E" w:rsidRPr="001B2A1E" w14:paraId="288ADBE6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CB8B66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53B951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9D297B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F137949" w14:textId="3DC3D27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7.3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920C0A1" w14:textId="6DD79FE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1.59</w:t>
            </w:r>
          </w:p>
        </w:tc>
      </w:tr>
      <w:tr w:rsidR="001B2A1E" w:rsidRPr="001B2A1E" w14:paraId="7E040FEB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222C03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A362BD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B3CDA2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889FE74" w14:textId="466B312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1.17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0F3A4BF" w14:textId="3EFFDE2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3.67</w:t>
            </w:r>
          </w:p>
        </w:tc>
      </w:tr>
      <w:tr w:rsidR="001B2A1E" w:rsidRPr="001B2A1E" w14:paraId="3B92776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CE3B71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6F3A5A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C25D4D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2636DFD" w14:textId="1A0E447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3.3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B7F3EA0" w14:textId="36B02AA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7.75</w:t>
            </w:r>
          </w:p>
        </w:tc>
      </w:tr>
      <w:tr w:rsidR="001B2A1E" w:rsidRPr="001B2A1E" w14:paraId="70FD1E79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CFBD79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48A19D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10E154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452821C" w14:textId="0C9C23B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3.3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C562CAF" w14:textId="1F60AD0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7.75</w:t>
            </w:r>
          </w:p>
        </w:tc>
      </w:tr>
      <w:tr w:rsidR="001B2A1E" w:rsidRPr="001B2A1E" w14:paraId="750D7703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986ED3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8460D34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275314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4F10D4B" w14:textId="1C860A9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7.6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E97EA8A" w14:textId="0C5C239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3.67</w:t>
            </w:r>
          </w:p>
        </w:tc>
      </w:tr>
      <w:tr w:rsidR="001B2A1E" w:rsidRPr="001B2A1E" w14:paraId="17BBC1DB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09BA7D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E83101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50E120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7D6B385" w14:textId="3164259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4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2B1BD66" w14:textId="5ADA71A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88.12</w:t>
            </w:r>
          </w:p>
        </w:tc>
      </w:tr>
      <w:tr w:rsidR="001B2A1E" w:rsidRPr="001B2A1E" w14:paraId="6C7D40D7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908B33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DCF475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TM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3F023E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E9E2C5B" w14:textId="23A1960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1.1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5189E4A" w14:textId="138E905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3.67</w:t>
            </w:r>
          </w:p>
        </w:tc>
      </w:tr>
      <w:tr w:rsidR="001B2A1E" w:rsidRPr="001B2A1E" w14:paraId="3E3A51F3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C2D6EA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5FA713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TM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3D5B9B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943B6C4" w14:textId="2C4F939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1.17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5C76A00" w14:textId="5C9933A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3.67</w:t>
            </w:r>
          </w:p>
        </w:tc>
      </w:tr>
      <w:tr w:rsidR="001B2A1E" w:rsidRPr="001B2A1E" w14:paraId="3E249BDB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E66A9D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38ECA1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TM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7ECA40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C5DBD85" w14:textId="63322EC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3.3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33C5F67" w14:textId="09480A6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7.75</w:t>
            </w:r>
          </w:p>
        </w:tc>
      </w:tr>
      <w:tr w:rsidR="001B2A1E" w:rsidRPr="001B2A1E" w14:paraId="362FFD32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D7BE53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5148854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TM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FBEDE3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85F22A6" w14:textId="0938B2B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3.3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4C0DECB" w14:textId="2BC33A3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7.75</w:t>
            </w:r>
          </w:p>
        </w:tc>
      </w:tr>
      <w:tr w:rsidR="001B2A1E" w:rsidRPr="001B2A1E" w14:paraId="4EE54E31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A112CC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FEF77F4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TM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0D9A52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8A2B1E0" w14:textId="0AD47E4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4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48EA1E2" w14:textId="7B9CA63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88.12</w:t>
            </w:r>
          </w:p>
        </w:tc>
      </w:tr>
      <w:tr w:rsidR="001B2A1E" w:rsidRPr="001B2A1E" w14:paraId="2EBEF7D6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DF587A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F61704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8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81C20A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A1D01CE" w14:textId="719757B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4.7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5DB0797" w14:textId="34A30DF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3.67</w:t>
            </w:r>
          </w:p>
        </w:tc>
      </w:tr>
      <w:tr w:rsidR="001B2A1E" w:rsidRPr="001B2A1E" w14:paraId="4C965A0E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F36874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9EFE9DD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8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3EB729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A96EFC2" w14:textId="5DE2736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4.7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B78991B" w14:textId="08FE274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3.67</w:t>
            </w:r>
          </w:p>
        </w:tc>
      </w:tr>
      <w:tr w:rsidR="001B2A1E" w:rsidRPr="001B2A1E" w14:paraId="346DC929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F099C3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EBB78C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8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91508A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6F944C9" w14:textId="1ABB0F4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6.9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3D09841" w14:textId="43A2920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7.75</w:t>
            </w:r>
          </w:p>
        </w:tc>
      </w:tr>
      <w:tr w:rsidR="001B2A1E" w:rsidRPr="001B2A1E" w14:paraId="492517A3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2CAF1A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EA6542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8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DF697E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82E8D59" w14:textId="4F1ED85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6.9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CF18918" w14:textId="4ECA14E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7.75</w:t>
            </w:r>
          </w:p>
        </w:tc>
      </w:tr>
      <w:tr w:rsidR="001B2A1E" w:rsidRPr="001B2A1E" w14:paraId="6AE9B757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F08B1B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B9689B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8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92E930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ACAD066" w14:textId="6B9107A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4.0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1A9D1FE" w14:textId="3990B86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88.12</w:t>
            </w:r>
          </w:p>
        </w:tc>
      </w:tr>
      <w:tr w:rsidR="001B2A1E" w:rsidRPr="001B2A1E" w14:paraId="1BE4E76A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32B7C0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642858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8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109ED4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4E09716" w14:textId="49CDBF1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6.9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710D5C0" w14:textId="7FFE78F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7.75</w:t>
            </w:r>
          </w:p>
        </w:tc>
      </w:tr>
      <w:tr w:rsidR="001B2A1E" w:rsidRPr="001B2A1E" w14:paraId="0CE19319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78E9DF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54F832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667F26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CCBDEFE" w14:textId="1A5BC83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3.3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436943D" w14:textId="6073951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7.75</w:t>
            </w:r>
          </w:p>
        </w:tc>
      </w:tr>
      <w:tr w:rsidR="001B2A1E" w:rsidRPr="001B2A1E" w14:paraId="2CC1198F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4D4DCA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520EF5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DTM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B89E6A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4630BB6" w14:textId="1305E69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3.3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6C4F392" w14:textId="4D2C5D4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7.75</w:t>
            </w:r>
          </w:p>
        </w:tc>
      </w:tr>
      <w:tr w:rsidR="001B2A1E" w:rsidRPr="001B2A1E" w14:paraId="0FB5380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6FE3D8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28BD8F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A100D1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4D236FE" w14:textId="259E1EF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7.6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F9484BD" w14:textId="0A090D5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3.13</w:t>
            </w:r>
          </w:p>
        </w:tc>
      </w:tr>
      <w:tr w:rsidR="001B2A1E" w:rsidRPr="001B2A1E" w14:paraId="38E1C51E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633379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5E7730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B353DC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48F8110" w14:textId="026657C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3.2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0571C34" w14:textId="241AE9C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7.34</w:t>
            </w:r>
          </w:p>
        </w:tc>
      </w:tr>
      <w:tr w:rsidR="001B2A1E" w:rsidRPr="001B2A1E" w14:paraId="230F0292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853DBA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41E61A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C94D7D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5288E2B" w14:textId="70E3D4D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3.2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FE303A0" w14:textId="229A540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7.34</w:t>
            </w:r>
          </w:p>
        </w:tc>
      </w:tr>
      <w:tr w:rsidR="001B2A1E" w:rsidRPr="001B2A1E" w14:paraId="1011DAC4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1E24EA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1F0AF5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HK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9847A4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A548495" w14:textId="6B89D87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7.4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76F335A" w14:textId="0FB9BCB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3.13</w:t>
            </w:r>
          </w:p>
        </w:tc>
      </w:tr>
      <w:tr w:rsidR="001B2A1E" w:rsidRPr="001B2A1E" w14:paraId="3BBE34E9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802473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A73547D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HK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57CFFC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76D29E4" w14:textId="34D54AE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3.0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1ECFD4C" w14:textId="09CD130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7.34</w:t>
            </w:r>
          </w:p>
        </w:tc>
      </w:tr>
      <w:tr w:rsidR="001B2A1E" w:rsidRPr="001B2A1E" w14:paraId="6906174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B00A27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266791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HK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03F4AF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72C55CD" w14:textId="6DDFE76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3.0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AE4726A" w14:textId="1969CA9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7.34</w:t>
            </w:r>
          </w:p>
        </w:tc>
      </w:tr>
      <w:tr w:rsidR="001B2A1E" w:rsidRPr="001B2A1E" w14:paraId="218737F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9B8300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A1639B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1B18A9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31E5330" w14:textId="6ACEF6D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2.77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D6A4934" w14:textId="0DDA983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3.13</w:t>
            </w:r>
          </w:p>
        </w:tc>
      </w:tr>
      <w:tr w:rsidR="001B2A1E" w:rsidRPr="001B2A1E" w14:paraId="17E1EBD7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B7AE41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48DD6C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HL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07614A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D03C5AD" w14:textId="4123F9E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7.6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4C36AB8" w14:textId="12AFC1A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3.13</w:t>
            </w:r>
          </w:p>
        </w:tc>
      </w:tr>
      <w:tr w:rsidR="001B2A1E" w:rsidRPr="001B2A1E" w14:paraId="42A80177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121462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48D6F6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0F8B55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0509C8D" w14:textId="0236E61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3.0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F928292" w14:textId="145975A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1.66</w:t>
            </w:r>
          </w:p>
        </w:tc>
      </w:tr>
      <w:tr w:rsidR="001B2A1E" w:rsidRPr="001B2A1E" w14:paraId="6FB3DC2A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24D17A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2926C2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SA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64C6E0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D271762" w14:textId="7C723B8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2.7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FB8CD95" w14:textId="11F718D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1.66</w:t>
            </w:r>
          </w:p>
        </w:tc>
      </w:tr>
      <w:tr w:rsidR="001B2A1E" w:rsidRPr="001B2A1E" w14:paraId="1573DE6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2122E0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E7C4BE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8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178F82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8D57140" w14:textId="17A85EE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2.5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F665FBD" w14:textId="2D28345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3.13</w:t>
            </w:r>
          </w:p>
        </w:tc>
      </w:tr>
      <w:tr w:rsidR="001B2A1E" w:rsidRPr="001B2A1E" w14:paraId="315B4F58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928024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EECA7CD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8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7EE31E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7FE0B65" w14:textId="4821315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2.5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807E14F" w14:textId="74A07CB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3.13</w:t>
            </w:r>
          </w:p>
        </w:tc>
      </w:tr>
      <w:tr w:rsidR="001B2A1E" w:rsidRPr="001B2A1E" w14:paraId="65C85C79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6FFACE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999BE4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8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A25ED9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C1838A8" w14:textId="23D77E8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8.1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8426278" w14:textId="1D3203F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7.34</w:t>
            </w:r>
          </w:p>
        </w:tc>
      </w:tr>
      <w:tr w:rsidR="001B2A1E" w:rsidRPr="001B2A1E" w14:paraId="2C193302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29087B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DB357B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8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437DD7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E3818F6" w14:textId="02F7BE9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8.1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9228370" w14:textId="178F1ED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7.34</w:t>
            </w:r>
          </w:p>
        </w:tc>
      </w:tr>
      <w:tr w:rsidR="001B2A1E" w:rsidRPr="001B2A1E" w14:paraId="1C1D08FE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DC6ACF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9E6666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8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6F2919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2C865D0" w14:textId="1E56DC8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7.8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CF69E1F" w14:textId="15C9FF3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1.66</w:t>
            </w:r>
          </w:p>
        </w:tc>
      </w:tr>
      <w:tr w:rsidR="001B2A1E" w:rsidRPr="001B2A1E" w14:paraId="7FEC9794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0EECA5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3D481A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8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A7EEA0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1E46914" w14:textId="736BB1E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8.1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2A004FF" w14:textId="319EA53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7.34</w:t>
            </w:r>
          </w:p>
        </w:tc>
      </w:tr>
      <w:tr w:rsidR="001B2A1E" w:rsidRPr="001B2A1E" w14:paraId="6E96B082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2800D2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585DC9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B6CB95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50F1DD8" w14:textId="2F7E39D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3.2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FF895C7" w14:textId="2FB2BC2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7.34</w:t>
            </w:r>
          </w:p>
        </w:tc>
      </w:tr>
      <w:tr w:rsidR="001B2A1E" w:rsidRPr="001B2A1E" w14:paraId="00EBF591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5FE546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8F9B45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D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E881FD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7391681" w14:textId="5370BC2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3.0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420FF3A" w14:textId="543B716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7.34</w:t>
            </w:r>
          </w:p>
        </w:tc>
      </w:tr>
      <w:tr w:rsidR="001B2A1E" w:rsidRPr="001B2A1E" w14:paraId="2083AF1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738769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C29900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1879C4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A836F63" w14:textId="589F830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1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F552546" w14:textId="76D308B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8.12</w:t>
            </w:r>
          </w:p>
        </w:tc>
      </w:tr>
      <w:tr w:rsidR="001B2A1E" w:rsidRPr="001B2A1E" w14:paraId="6B52C34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6E0FC3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037C0C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5EBC8E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186C5EC" w14:textId="324B391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8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A63A236" w14:textId="6BC8262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1.09</w:t>
            </w:r>
          </w:p>
        </w:tc>
      </w:tr>
      <w:tr w:rsidR="001B2A1E" w:rsidRPr="001B2A1E" w14:paraId="7ACBFD34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11AC74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B5B96B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3B256A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BB332E3" w14:textId="0BB5FE3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8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4B40FB9" w14:textId="137ECD3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1.09</w:t>
            </w:r>
          </w:p>
        </w:tc>
      </w:tr>
      <w:tr w:rsidR="001B2A1E" w:rsidRPr="001B2A1E" w14:paraId="6AA11D64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EBD9B4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AFB593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HK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799C1F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0B3ACD3" w14:textId="4DCBFCB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1.2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7F9F10C" w14:textId="2A0AC62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8.12</w:t>
            </w:r>
          </w:p>
        </w:tc>
      </w:tr>
      <w:tr w:rsidR="001B2A1E" w:rsidRPr="001B2A1E" w14:paraId="64130B47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1F182D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93508B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HK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29CE89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893CFF5" w14:textId="600DF8C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5.9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99DC171" w14:textId="2F5BCDC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1.09</w:t>
            </w:r>
          </w:p>
        </w:tc>
      </w:tr>
      <w:tr w:rsidR="001B2A1E" w:rsidRPr="001B2A1E" w14:paraId="555B4896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9A48CF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8C0C85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HK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6D22E3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84486F7" w14:textId="35C12F7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5.9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7FAA366" w14:textId="5CD7053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1.09</w:t>
            </w:r>
          </w:p>
        </w:tc>
      </w:tr>
      <w:tr w:rsidR="001B2A1E" w:rsidRPr="001B2A1E" w14:paraId="5B087BEE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9FC75B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53DA5E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913863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D117F6B" w14:textId="03CC024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6.0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351FA9E" w14:textId="7195FD5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8.12</w:t>
            </w:r>
          </w:p>
        </w:tc>
      </w:tr>
      <w:tr w:rsidR="001B2A1E" w:rsidRPr="001B2A1E" w14:paraId="6B5DD6B7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F872EF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0212A2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HL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35AAFA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9123858" w14:textId="7FB4733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1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B086028" w14:textId="7F14510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8.12</w:t>
            </w:r>
          </w:p>
        </w:tc>
      </w:tr>
      <w:tr w:rsidR="001B2A1E" w:rsidRPr="001B2A1E" w14:paraId="09970F73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A0311C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2CEF84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916CF7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B212F98" w14:textId="348B4E3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5.9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32B9245" w14:textId="0885272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5.90</w:t>
            </w:r>
          </w:p>
        </w:tc>
      </w:tr>
      <w:tr w:rsidR="001B2A1E" w:rsidRPr="001B2A1E" w14:paraId="5969EBC0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33872F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79F2C7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SA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078EC8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A16E317" w14:textId="6A1A0AA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6.0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B12C059" w14:textId="3CB63D1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5.90</w:t>
            </w:r>
          </w:p>
        </w:tc>
      </w:tr>
      <w:tr w:rsidR="001B2A1E" w:rsidRPr="001B2A1E" w14:paraId="7362F380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F86014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2EC33D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8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A8ED08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3E173D9" w14:textId="0D0365F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17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B263243" w14:textId="4768702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8.12</w:t>
            </w:r>
          </w:p>
        </w:tc>
      </w:tr>
      <w:tr w:rsidR="001B2A1E" w:rsidRPr="001B2A1E" w14:paraId="5651427D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6247A6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079641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8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C00AA0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088B8AD" w14:textId="78E733D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1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821734E" w14:textId="6D93C12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8.12</w:t>
            </w:r>
          </w:p>
        </w:tc>
      </w:tr>
      <w:tr w:rsidR="001B2A1E" w:rsidRPr="001B2A1E" w14:paraId="5E3719D2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670A1D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9FEABC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8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A0FA00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47AAD4B" w14:textId="7DF0174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0.8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156E90A" w14:textId="6B37821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1.09</w:t>
            </w:r>
          </w:p>
        </w:tc>
      </w:tr>
      <w:tr w:rsidR="001B2A1E" w:rsidRPr="001B2A1E" w14:paraId="69D826DF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2E66A6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C8DA8F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8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19815F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28FE72C" w14:textId="279FD63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0.8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5A4442C" w14:textId="7EB3ACB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1.09</w:t>
            </w:r>
          </w:p>
        </w:tc>
      </w:tr>
      <w:tr w:rsidR="001B2A1E" w:rsidRPr="001B2A1E" w14:paraId="790DE84A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458368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730494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8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2792FF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E330A60" w14:textId="7EAFF22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1.0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721DC51" w14:textId="32103DE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5.90</w:t>
            </w:r>
          </w:p>
        </w:tc>
      </w:tr>
      <w:tr w:rsidR="001B2A1E" w:rsidRPr="001B2A1E" w14:paraId="729D253F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595490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B2086C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8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9DEB72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025954E" w14:textId="4FC7EA1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0.8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CDDC360" w14:textId="501771B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1.09</w:t>
            </w:r>
          </w:p>
        </w:tc>
      </w:tr>
      <w:tr w:rsidR="001B2A1E" w:rsidRPr="001B2A1E" w14:paraId="10394943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1AAC6E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F9CECF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23BE5A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EE4E471" w14:textId="5226DC3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8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E1CC187" w14:textId="7257CBE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1.09</w:t>
            </w:r>
          </w:p>
        </w:tc>
      </w:tr>
      <w:tr w:rsidR="001B2A1E" w:rsidRPr="001B2A1E" w14:paraId="25BA00C8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0BC546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3FF9F3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D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08B844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35E7CCC" w14:textId="2F4DE65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5.9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AE67240" w14:textId="22B8108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1.09</w:t>
            </w:r>
          </w:p>
        </w:tc>
      </w:tr>
      <w:tr w:rsidR="001B2A1E" w:rsidRPr="001B2A1E" w14:paraId="7119D166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BBCB22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10A5BAD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56BE4F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73BF83A" w14:textId="77C149C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8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2AEA5C2" w14:textId="3A02CA7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53.83</w:t>
            </w:r>
          </w:p>
        </w:tc>
      </w:tr>
      <w:tr w:rsidR="001B2A1E" w:rsidRPr="001B2A1E" w14:paraId="338AC7C0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68332A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23B59E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9F5E5D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97E3B33" w14:textId="4FBF2E3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6.1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AB1D6D1" w14:textId="181E7CD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0.37</w:t>
            </w:r>
          </w:p>
        </w:tc>
      </w:tr>
      <w:tr w:rsidR="001B2A1E" w:rsidRPr="001B2A1E" w14:paraId="71A6A676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E1DD09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8D8016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1BAB07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20FF20F" w14:textId="79D740E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6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8C611D3" w14:textId="64A7373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0.37</w:t>
            </w:r>
          </w:p>
        </w:tc>
      </w:tr>
      <w:tr w:rsidR="001B2A1E" w:rsidRPr="001B2A1E" w14:paraId="54B42AED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14D02C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26FE37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HK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975D99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9287640" w14:textId="7BC98FC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8.3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04D68A4" w14:textId="7DFF0CC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53.83</w:t>
            </w:r>
          </w:p>
        </w:tc>
      </w:tr>
      <w:tr w:rsidR="001B2A1E" w:rsidRPr="001B2A1E" w14:paraId="12111A13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EDFADA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615943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HK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4E3024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3DC3066" w14:textId="79E830D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9.6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139662A" w14:textId="3C9A248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0.37</w:t>
            </w:r>
          </w:p>
        </w:tc>
      </w:tr>
      <w:tr w:rsidR="001B2A1E" w:rsidRPr="001B2A1E" w14:paraId="7C83FA2E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52202F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4D8048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HK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E325B8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CED961F" w14:textId="6B80FB4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9.6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1A4DB76" w14:textId="0078412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0.37</w:t>
            </w:r>
          </w:p>
        </w:tc>
      </w:tr>
      <w:tr w:rsidR="001B2A1E" w:rsidRPr="001B2A1E" w14:paraId="4A61FC45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E21BF6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FB7D21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A02AA5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34CE4F5" w14:textId="22AC3D7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3.1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7F84453" w14:textId="20688DE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53.83</w:t>
            </w:r>
          </w:p>
        </w:tc>
      </w:tr>
      <w:tr w:rsidR="001B2A1E" w:rsidRPr="001B2A1E" w14:paraId="2E7E2EC7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C17C4E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6EA741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HL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B75695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256B1D4" w14:textId="3FAD908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8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2F0E496" w14:textId="661784E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53.83</w:t>
            </w:r>
          </w:p>
        </w:tc>
      </w:tr>
      <w:tr w:rsidR="001B2A1E" w:rsidRPr="001B2A1E" w14:paraId="400B95D4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9D54B6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6BB8B3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3D85EB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EB5C8D4" w14:textId="65C3286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9.6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EE631A6" w14:textId="2F52253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5.75</w:t>
            </w:r>
          </w:p>
        </w:tc>
      </w:tr>
      <w:tr w:rsidR="001B2A1E" w:rsidRPr="001B2A1E" w14:paraId="38DD6922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77FCEC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D2C0C7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SA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DE82F1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F626B3B" w14:textId="28AFB5B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3.1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DB877EC" w14:textId="7D6A6CD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5.75</w:t>
            </w:r>
          </w:p>
        </w:tc>
      </w:tr>
      <w:tr w:rsidR="001B2A1E" w:rsidRPr="001B2A1E" w14:paraId="3CB31524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117135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D4EEB1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TM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79CD6E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6EDFD37" w14:textId="6948CF9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8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3180CE2" w14:textId="76DF823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53.83</w:t>
            </w:r>
          </w:p>
        </w:tc>
      </w:tr>
      <w:tr w:rsidR="001B2A1E" w:rsidRPr="001B2A1E" w14:paraId="3304CD41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D3ED42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E5DC05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TM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DA8EA8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43B035B" w14:textId="228E3C6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8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6FC959F" w14:textId="7792BA9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53.83</w:t>
            </w:r>
          </w:p>
        </w:tc>
      </w:tr>
      <w:tr w:rsidR="001B2A1E" w:rsidRPr="001B2A1E" w14:paraId="75B4D280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A42FDF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71503C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TM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C3DF0F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F51CBC8" w14:textId="1BDE4BA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6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0039D43" w14:textId="530DFC0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0.37</w:t>
            </w:r>
          </w:p>
        </w:tc>
      </w:tr>
      <w:tr w:rsidR="001B2A1E" w:rsidRPr="001B2A1E" w14:paraId="7080097D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4FC7D6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5647B1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TM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AD2050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618C7AC" w14:textId="5051496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6.1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FB0E64D" w14:textId="5A89FD5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0.37</w:t>
            </w:r>
          </w:p>
        </w:tc>
      </w:tr>
      <w:tr w:rsidR="001B2A1E" w:rsidRPr="001B2A1E" w14:paraId="3DCB40D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AF8E17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8ED8E9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TM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C83BE9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532DC14" w14:textId="433C0E8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9.6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B31BA76" w14:textId="7AC8F54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53.83</w:t>
            </w:r>
          </w:p>
        </w:tc>
      </w:tr>
      <w:tr w:rsidR="001B2A1E" w:rsidRPr="001B2A1E" w14:paraId="0EA6C28B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983819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50FB05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TM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5ECA05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1D0264A" w14:textId="2C486BB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9.6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959A1F3" w14:textId="0A769C9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5.75</w:t>
            </w:r>
          </w:p>
        </w:tc>
      </w:tr>
      <w:tr w:rsidR="001B2A1E" w:rsidRPr="001B2A1E" w14:paraId="7624871B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E820B1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DF12F5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8B2650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EDB0634" w14:textId="7957DD7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6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389BD01" w14:textId="0362AAD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0.37</w:t>
            </w:r>
          </w:p>
        </w:tc>
      </w:tr>
      <w:tr w:rsidR="001B2A1E" w:rsidRPr="001B2A1E" w14:paraId="0D37D983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2601C6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C2E968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UD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2517D4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B40DF19" w14:textId="68FA08B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9.6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2BB79AE" w14:textId="7B41E83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0.37</w:t>
            </w:r>
          </w:p>
        </w:tc>
      </w:tr>
      <w:tr w:rsidR="001B2A1E" w:rsidRPr="001B2A1E" w14:paraId="5B7619E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2A02D2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5F07A8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UDTM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59A16B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3672E3E" w14:textId="1671386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6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865FBB4" w14:textId="2A75FFC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0.37</w:t>
            </w:r>
          </w:p>
        </w:tc>
      </w:tr>
      <w:tr w:rsidR="001B2A1E" w:rsidRPr="001B2A1E" w14:paraId="167040B0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CCCBA3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51191A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E0D5ED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1FBB677" w14:textId="18FB2BD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7.1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093F024" w14:textId="0BE1B2D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0.84</w:t>
            </w:r>
          </w:p>
        </w:tc>
      </w:tr>
      <w:tr w:rsidR="001B2A1E" w:rsidRPr="001B2A1E" w14:paraId="7600ADE4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B6E6ED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69EEBD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9CAB11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FF856E3" w14:textId="22E1593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0.3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529F74A" w14:textId="6C966AC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0.63</w:t>
            </w:r>
          </w:p>
        </w:tc>
      </w:tr>
      <w:tr w:rsidR="001B2A1E" w:rsidRPr="001B2A1E" w14:paraId="5881B92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31C062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523F50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F7C13F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616BF54" w14:textId="39CEA78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0.3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1B6AFC5" w14:textId="618BF0A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0.63</w:t>
            </w:r>
          </w:p>
        </w:tc>
      </w:tr>
      <w:tr w:rsidR="001B2A1E" w:rsidRPr="001B2A1E" w14:paraId="567AC46B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3A9344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D46BB1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HK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D83550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2614C20" w14:textId="4B9638B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9.8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9B2412A" w14:textId="509BD05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0.84</w:t>
            </w:r>
          </w:p>
        </w:tc>
      </w:tr>
      <w:tr w:rsidR="001B2A1E" w:rsidRPr="001B2A1E" w14:paraId="060A5138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ECE26B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5B13A1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HK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B0F445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3BEE88D" w14:textId="09AF705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3.0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DEC1C67" w14:textId="04958B9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0.63</w:t>
            </w:r>
          </w:p>
        </w:tc>
      </w:tr>
      <w:tr w:rsidR="001B2A1E" w:rsidRPr="001B2A1E" w14:paraId="036B1167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4DA94D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08D624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HK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B00645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916EF18" w14:textId="4585B28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3.0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FDF451D" w14:textId="78196A8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0.63</w:t>
            </w:r>
          </w:p>
        </w:tc>
      </w:tr>
      <w:tr w:rsidR="001B2A1E" w:rsidRPr="001B2A1E" w14:paraId="79D9F598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D8741C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8F46E2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433953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9F0CCF3" w14:textId="78A2BA8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5.7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5F38248" w14:textId="0218F09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0.84</w:t>
            </w:r>
          </w:p>
        </w:tc>
      </w:tr>
      <w:tr w:rsidR="001B2A1E" w:rsidRPr="001B2A1E" w14:paraId="191D2E2D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9AFC89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7AE68B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HL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8F4595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1139003" w14:textId="21A0098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7.1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68861CF" w14:textId="11D1F2F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0.84</w:t>
            </w:r>
          </w:p>
        </w:tc>
      </w:tr>
      <w:tr w:rsidR="001B2A1E" w:rsidRPr="001B2A1E" w14:paraId="6E60874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F81297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920D87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C1DB22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A47BF30" w14:textId="595FDE1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3.0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D7E3913" w14:textId="3E62FD7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4.71</w:t>
            </w:r>
          </w:p>
        </w:tc>
      </w:tr>
      <w:tr w:rsidR="001B2A1E" w:rsidRPr="001B2A1E" w14:paraId="04FE6234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832DF4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2AB6B1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SA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538778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24F0B0F" w14:textId="5D97644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5.7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D67DFB8" w14:textId="76A1D7B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4.71</w:t>
            </w:r>
          </w:p>
        </w:tc>
      </w:tr>
      <w:tr w:rsidR="001B2A1E" w:rsidRPr="001B2A1E" w14:paraId="256040D0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E0A0C8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28F744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46BB9F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3C9A567" w14:textId="1DD18B6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0.3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9DB1924" w14:textId="39DDE83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0.63</w:t>
            </w:r>
          </w:p>
        </w:tc>
      </w:tr>
      <w:tr w:rsidR="001B2A1E" w:rsidRPr="001B2A1E" w14:paraId="606E6336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8A3310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79C754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UD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84B93A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66B9733" w14:textId="1908F20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3.0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8946834" w14:textId="11216FC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0.63</w:t>
            </w:r>
          </w:p>
        </w:tc>
      </w:tr>
      <w:tr w:rsidR="001B2A1E" w:rsidRPr="001B2A1E" w14:paraId="40CF42F7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5E1040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464729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05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C8CA98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SSESSMENT OF APHASI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B4F7880" w14:textId="4F285FD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8.7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2CEC102" w14:textId="74136D8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9.77</w:t>
            </w:r>
          </w:p>
        </w:tc>
      </w:tr>
      <w:tr w:rsidR="001B2A1E" w:rsidRPr="001B2A1E" w14:paraId="34A5702C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A48E46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96E579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05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92353C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SSESSMENT OF APHASI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B531421" w14:textId="37B1CC7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3.8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D37E6FF" w14:textId="0C2BFDF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9.77</w:t>
            </w:r>
          </w:p>
        </w:tc>
      </w:tr>
      <w:tr w:rsidR="001B2A1E" w:rsidRPr="001B2A1E" w14:paraId="4E0CC2B4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9CD0FE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AE86C3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2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18D06A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DEVEL TST PHYS/QHP 1ST HR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A45DC43" w14:textId="304C2A9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7.7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51FBFC6" w14:textId="4144BF2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8.07</w:t>
            </w:r>
          </w:p>
        </w:tc>
      </w:tr>
      <w:tr w:rsidR="001B2A1E" w:rsidRPr="001B2A1E" w14:paraId="756464E3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A9660E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611A01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2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D37887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DEVEL TST PHYS/QHP 1ST HR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67A3B14" w14:textId="0FA6930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1.3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A395AFD" w14:textId="044E577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8.07</w:t>
            </w:r>
          </w:p>
        </w:tc>
      </w:tr>
      <w:tr w:rsidR="001B2A1E" w:rsidRPr="001B2A1E" w14:paraId="48727C9D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77F558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B00AF4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3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451EA9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DEVEL TST PHYS/QHP EA ADDL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5A1D051" w14:textId="7935D22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2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BC17A01" w14:textId="4AC8EB5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5.25</w:t>
            </w:r>
          </w:p>
        </w:tc>
      </w:tr>
      <w:tr w:rsidR="001B2A1E" w:rsidRPr="001B2A1E" w14:paraId="2F182965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B235D7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6C479B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3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A7D334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DEVEL TST PHYS/QHP EA ADDL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024D235" w14:textId="75A3F97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7.1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FA103B6" w14:textId="18F8891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5.25</w:t>
            </w:r>
          </w:p>
        </w:tc>
      </w:tr>
      <w:tr w:rsidR="001B2A1E" w:rsidRPr="001B2A1E" w14:paraId="38E71283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CF8DE1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26CB60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6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F9001B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UBHVL XM PHYS/QHP 1ST HR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29D79EE" w14:textId="439862F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4.8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E5B8AC3" w14:textId="6E60FF9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6.14</w:t>
            </w:r>
          </w:p>
        </w:tc>
      </w:tr>
      <w:tr w:rsidR="001B2A1E" w:rsidRPr="001B2A1E" w14:paraId="5EA446CE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3BE03D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BA6C15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6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754568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UBHVL XM PHYS/QHP 1ST HR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988B27E" w14:textId="504D895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0.0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C3454C1" w14:textId="3058DBD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6.14</w:t>
            </w:r>
          </w:p>
        </w:tc>
      </w:tr>
      <w:tr w:rsidR="001B2A1E" w:rsidRPr="001B2A1E" w14:paraId="1050FA97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F3D2CB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8EA620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21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2C024D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UBHVL XM PHY/QHP EA ADDL HR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0528568" w14:textId="21BF7C1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9.2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8D4A1D2" w14:textId="58EB284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1.48</w:t>
            </w:r>
          </w:p>
        </w:tc>
      </w:tr>
      <w:tr w:rsidR="001B2A1E" w:rsidRPr="001B2A1E" w14:paraId="4442DD00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DAA3A1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6843A6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21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9C199C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UBHVL XM PHY/QHP EA ADDL HR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33418CB" w14:textId="2C0E299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2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0A7E683" w14:textId="7EE6211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1.48</w:t>
            </w:r>
          </w:p>
        </w:tc>
      </w:tr>
      <w:tr w:rsidR="001B2A1E" w:rsidRPr="001B2A1E" w14:paraId="37DA30A7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425165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DD61FE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0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A92D22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D944DCD" w14:textId="1F24F48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0.3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D797714" w14:textId="78C7BFD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6.22</w:t>
            </w:r>
          </w:p>
        </w:tc>
      </w:tr>
      <w:tr w:rsidR="001B2A1E" w:rsidRPr="001B2A1E" w14:paraId="745DE9CD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889503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6D6DD6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0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BF9156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DB61D53" w14:textId="6921CF8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4.3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E8FF95A" w14:textId="6F08C70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6.22</w:t>
            </w:r>
          </w:p>
        </w:tc>
      </w:tr>
      <w:tr w:rsidR="001B2A1E" w:rsidRPr="001B2A1E" w14:paraId="37C1099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1DF644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2167C3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0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3A818F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2D233B7" w14:textId="2B6737A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6.3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516D39D" w14:textId="12CC0C7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6.22</w:t>
            </w:r>
          </w:p>
        </w:tc>
      </w:tr>
      <w:tr w:rsidR="001B2A1E" w:rsidRPr="001B2A1E" w14:paraId="1A5010AD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39A0B1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7A79F3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0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49497A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38A360F" w14:textId="49DF4DF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6.37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848C23A" w14:textId="09BFE2E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6.22</w:t>
            </w:r>
          </w:p>
        </w:tc>
      </w:tr>
      <w:tr w:rsidR="001B2A1E" w:rsidRPr="001B2A1E" w14:paraId="7667AB3F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C9C7C0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A4E5DA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1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B6B8BF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7E624DA" w14:textId="203A117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9.5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320A505" w14:textId="72CBA47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6.29</w:t>
            </w:r>
          </w:p>
        </w:tc>
      </w:tr>
      <w:tr w:rsidR="001B2A1E" w:rsidRPr="001B2A1E" w14:paraId="2F3469A5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221887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B7C614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1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DAD58F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E3A9044" w14:textId="4313998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5.0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7BD2B56" w14:textId="3BD6163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6.29</w:t>
            </w:r>
          </w:p>
        </w:tc>
      </w:tr>
      <w:tr w:rsidR="001B2A1E" w:rsidRPr="001B2A1E" w14:paraId="6B55F253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8C5ABE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260389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1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06724B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FF834A1" w14:textId="75FF49F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3.9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007EE84" w14:textId="079FFD3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6.29</w:t>
            </w:r>
          </w:p>
        </w:tc>
      </w:tr>
      <w:tr w:rsidR="001B2A1E" w:rsidRPr="001B2A1E" w14:paraId="673424E0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B3E591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1EC491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1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0BC64E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67897B7" w14:textId="71E55B9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3.9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B611A20" w14:textId="78C8163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16.29</w:t>
            </w:r>
          </w:p>
        </w:tc>
      </w:tr>
      <w:tr w:rsidR="001B2A1E" w:rsidRPr="001B2A1E" w14:paraId="274F5E84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6778AC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312DEB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2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5F7BD3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C22EEE6" w14:textId="01A3F23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1.1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333DA6C" w14:textId="4673DAE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4.02</w:t>
            </w:r>
          </w:p>
        </w:tc>
      </w:tr>
      <w:tr w:rsidR="001B2A1E" w:rsidRPr="001B2A1E" w14:paraId="20C54629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AE9BC6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3ED9C1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2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D896AE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BD61BBF" w14:textId="6423FED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4.6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FF33858" w14:textId="57E5CC6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4.02</w:t>
            </w:r>
          </w:p>
        </w:tc>
      </w:tr>
      <w:tr w:rsidR="001B2A1E" w:rsidRPr="001B2A1E" w14:paraId="1A33CC78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B21639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AF689B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2TM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F0F41D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75D0289" w14:textId="0D77935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1.1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637152A" w14:textId="7405887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4.02</w:t>
            </w:r>
          </w:p>
        </w:tc>
      </w:tr>
      <w:tr w:rsidR="001B2A1E" w:rsidRPr="001B2A1E" w14:paraId="00B67DD2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037D3C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8C3B43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2TM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6E5435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4549A79" w14:textId="31A57AE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1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CB6ED33" w14:textId="5A38463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4.02</w:t>
            </w:r>
          </w:p>
        </w:tc>
      </w:tr>
      <w:tr w:rsidR="001B2A1E" w:rsidRPr="001B2A1E" w14:paraId="2DBE7AFC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4058EE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448BEF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2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5D2D6D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4887FB2" w14:textId="09372F7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7.7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397B318" w14:textId="634E8C5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4.02</w:t>
            </w:r>
          </w:p>
        </w:tc>
      </w:tr>
      <w:tr w:rsidR="001B2A1E" w:rsidRPr="001B2A1E" w14:paraId="24065A39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F80D22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C0B6D14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2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D64473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B0E1174" w14:textId="5A4FFF2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7.7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5C0799D" w14:textId="1AD0362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64.02</w:t>
            </w:r>
          </w:p>
        </w:tc>
      </w:tr>
      <w:tr w:rsidR="001B2A1E" w:rsidRPr="001B2A1E" w14:paraId="564AF414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2BFFC8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A48576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3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44E14B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27E55FA" w14:textId="4FDFA3B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7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3B51DF5" w14:textId="52E6D2E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31.02</w:t>
            </w:r>
          </w:p>
        </w:tc>
      </w:tr>
      <w:tr w:rsidR="001B2A1E" w:rsidRPr="001B2A1E" w14:paraId="5A85C07E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482865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E67D69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3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09F96A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5624E12" w14:textId="51831CA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6.6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759C921" w14:textId="6070810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31.02</w:t>
            </w:r>
          </w:p>
        </w:tc>
      </w:tr>
      <w:tr w:rsidR="001B2A1E" w:rsidRPr="001B2A1E" w14:paraId="5B090B47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83682E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E47DB2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3TM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5AFA38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E21B156" w14:textId="5ED0DA1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7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D9CFFAB" w14:textId="052BFB4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31.02</w:t>
            </w:r>
          </w:p>
        </w:tc>
      </w:tr>
      <w:tr w:rsidR="001B2A1E" w:rsidRPr="001B2A1E" w14:paraId="13EB97D2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502799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AFE49D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3TM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8630C8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AE56274" w14:textId="5281D22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7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CFEBED4" w14:textId="64CE36E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31.02</w:t>
            </w:r>
          </w:p>
        </w:tc>
      </w:tr>
      <w:tr w:rsidR="001B2A1E" w:rsidRPr="001B2A1E" w14:paraId="157476C2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02C0DB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517B2D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3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935089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297A049" w14:textId="2944EA7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7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DECEE08" w14:textId="7C4D375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31.02</w:t>
            </w:r>
          </w:p>
        </w:tc>
      </w:tr>
      <w:tr w:rsidR="001B2A1E" w:rsidRPr="001B2A1E" w14:paraId="22B4C422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FFCBFC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E55095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3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F53E0E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FE74A97" w14:textId="6A481D1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7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72572DF" w14:textId="0AE8689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31.02</w:t>
            </w:r>
          </w:p>
        </w:tc>
      </w:tr>
      <w:tr w:rsidR="001B2A1E" w:rsidRPr="001B2A1E" w14:paraId="77D06766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BD50E2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78C40FD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6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AA5EF7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ADFB178" w14:textId="07E1862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4.2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2A82641" w14:textId="11AF610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57.90</w:t>
            </w:r>
          </w:p>
        </w:tc>
      </w:tr>
      <w:tr w:rsidR="001B2A1E" w:rsidRPr="001B2A1E" w14:paraId="3387885F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11BA17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C0D9A1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6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0DDFC2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F1EAE25" w14:textId="45F7509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2.0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70B9CB5" w14:textId="102A8CE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57.90</w:t>
            </w:r>
          </w:p>
        </w:tc>
      </w:tr>
      <w:tr w:rsidR="001B2A1E" w:rsidRPr="001B2A1E" w14:paraId="028BB21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1877C5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5B977D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6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738089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BAD6DD4" w14:textId="566AC28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4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75B3EF8" w14:textId="4B6B822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57.90</w:t>
            </w:r>
          </w:p>
        </w:tc>
      </w:tr>
      <w:tr w:rsidR="001B2A1E" w:rsidRPr="001B2A1E" w14:paraId="590D7487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43C224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1FAE1C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6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0B512D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DA0CA19" w14:textId="1876872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4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C7614EB" w14:textId="766E14D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57.90</w:t>
            </w:r>
          </w:p>
        </w:tc>
      </w:tr>
      <w:tr w:rsidR="001B2A1E" w:rsidRPr="001B2A1E" w14:paraId="40B23DFD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43C544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97B187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7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265744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92B923A" w14:textId="64CAEC8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9.8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7959641" w14:textId="78239A0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9.00</w:t>
            </w:r>
          </w:p>
        </w:tc>
      </w:tr>
      <w:tr w:rsidR="001B2A1E" w:rsidRPr="001B2A1E" w14:paraId="4D09DE06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100EED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BD7CFC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7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14BC49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2C0A11A" w14:textId="03FA704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7.8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2F145A7" w14:textId="08D8274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9.00</w:t>
            </w:r>
          </w:p>
        </w:tc>
      </w:tr>
      <w:tr w:rsidR="001B2A1E" w:rsidRPr="001B2A1E" w14:paraId="557C15EE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E977B8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46A9A5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7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8B10E6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B830BE4" w14:textId="5B69D1B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1.8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D6C0EAF" w14:textId="6766AB1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9.00</w:t>
            </w:r>
          </w:p>
        </w:tc>
      </w:tr>
      <w:tr w:rsidR="001B2A1E" w:rsidRPr="001B2A1E" w14:paraId="61980B96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4623AC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776C78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7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2D165F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641084C" w14:textId="7E79EB1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1.8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7E83077" w14:textId="68BDD62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9.00</w:t>
            </w:r>
          </w:p>
        </w:tc>
      </w:tr>
      <w:tr w:rsidR="001B2A1E" w:rsidRPr="001B2A1E" w14:paraId="483388D8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10168D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E1FB06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8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0C0723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ECH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1EB2E74" w14:textId="62C43B0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4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661FCFF" w14:textId="55CDD01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8.89</w:t>
            </w:r>
          </w:p>
        </w:tc>
      </w:tr>
      <w:tr w:rsidR="001B2A1E" w:rsidRPr="001B2A1E" w14:paraId="377217E5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C15A7D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5D61B4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8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1E284E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ECH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A12997E" w14:textId="483D9CF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2.7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6975A5A" w14:textId="53B3E89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8.89</w:t>
            </w:r>
          </w:p>
        </w:tc>
      </w:tr>
      <w:tr w:rsidR="001B2A1E" w:rsidRPr="001B2A1E" w14:paraId="67B00D4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F0B86E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844310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8TM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B19A7D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ECH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248DC31" w14:textId="6A5AF6C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4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0340BA9" w14:textId="37EF404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8.89</w:t>
            </w:r>
          </w:p>
        </w:tc>
      </w:tr>
      <w:tr w:rsidR="001B2A1E" w:rsidRPr="001B2A1E" w14:paraId="235160FB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7FAA0E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4FACD8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8TM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4AB7C3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ECH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1C8874B" w14:textId="523D5F7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4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4FB2F46" w14:textId="70819F9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8.89</w:t>
            </w:r>
          </w:p>
        </w:tc>
      </w:tr>
      <w:tr w:rsidR="001B2A1E" w:rsidRPr="001B2A1E" w14:paraId="58EA65D4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4023AC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495A39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8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BB25DC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ECH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4C58246" w14:textId="394C378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6.1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8239A7D" w14:textId="37D4156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8.89</w:t>
            </w:r>
          </w:p>
        </w:tc>
      </w:tr>
      <w:tr w:rsidR="001B2A1E" w:rsidRPr="001B2A1E" w14:paraId="3EB7789C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3516D9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5E682E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8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738256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ECH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0004361" w14:textId="296FED9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6.1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5259AFB" w14:textId="5E452CF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5.85</w:t>
            </w:r>
          </w:p>
        </w:tc>
      </w:tr>
      <w:tr w:rsidR="001B2A1E" w:rsidRPr="001B2A1E" w14:paraId="72718CDD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F9AC20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F1259B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9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E088CC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TECH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90DC38D" w14:textId="0F7AD24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5.1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013CB77" w14:textId="1EDBBE5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5.85</w:t>
            </w:r>
          </w:p>
        </w:tc>
      </w:tr>
      <w:tr w:rsidR="001B2A1E" w:rsidRPr="001B2A1E" w14:paraId="2AA0BEDB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935E51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3A14424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9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CC0152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TECH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FF897F1" w14:textId="4927F3A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3.3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EE9CE6B" w14:textId="6F215CE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5.85</w:t>
            </w:r>
          </w:p>
        </w:tc>
      </w:tr>
      <w:tr w:rsidR="001B2A1E" w:rsidRPr="001B2A1E" w14:paraId="5A18CEE3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3C6A52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6BBDCC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9TM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012B7D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TECH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924316A" w14:textId="1946636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5.1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C8875B7" w14:textId="6DF4FEB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5.85</w:t>
            </w:r>
          </w:p>
        </w:tc>
      </w:tr>
      <w:tr w:rsidR="001B2A1E" w:rsidRPr="001B2A1E" w14:paraId="0EFAEEDB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4C5B96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0665D3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9TM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212D4A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TECH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775FEEA" w14:textId="3E5E6B9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5.1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4C11978" w14:textId="6ADC06A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5.85</w:t>
            </w:r>
          </w:p>
        </w:tc>
      </w:tr>
      <w:tr w:rsidR="001B2A1E" w:rsidRPr="001B2A1E" w14:paraId="1E416633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BAA0E5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5F5F89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9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84E03B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TECH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3F1FF17" w14:textId="5B263E6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6.8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5D3ED3F" w14:textId="15F7DE4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5.85</w:t>
            </w:r>
          </w:p>
        </w:tc>
      </w:tr>
      <w:tr w:rsidR="001B2A1E" w:rsidRPr="001B2A1E" w14:paraId="268BAA82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DFA83F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EA5D24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9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A81D4E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TECH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1D252BA" w14:textId="2878CDB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6.8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CBC801D" w14:textId="6116364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45.85</w:t>
            </w:r>
          </w:p>
        </w:tc>
      </w:tr>
      <w:tr w:rsidR="001B2A1E" w:rsidRPr="001B2A1E" w14:paraId="0F090D4C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7190C2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6F30BB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46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515D22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AUTO RESUL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12D3968" w14:textId="01F4516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2.0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F000694" w14:textId="2C2C693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3.05</w:t>
            </w:r>
          </w:p>
        </w:tc>
      </w:tr>
      <w:tr w:rsidR="001B2A1E" w:rsidRPr="001B2A1E" w14:paraId="53326149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94FD28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64D896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46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79CD28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AUTO RESUL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645D2B9" w14:textId="4BFC8AF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1.9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FB1CDD6" w14:textId="3ECDBB7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3.05</w:t>
            </w:r>
          </w:p>
        </w:tc>
      </w:tr>
      <w:tr w:rsidR="001B2A1E" w:rsidRPr="001B2A1E" w14:paraId="134FE401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ECAFF7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CB853A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46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66ED19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AUTO RESUL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46B5B1C" w14:textId="2F23493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2.1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592FF11" w14:textId="759CFB6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3.05</w:t>
            </w:r>
          </w:p>
        </w:tc>
      </w:tr>
      <w:tr w:rsidR="001B2A1E" w:rsidRPr="001B2A1E" w14:paraId="76526D47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AEAB00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86F3F0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46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ED1C49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AUTO RESUL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06F8E8D" w14:textId="60639F3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2.1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2BC8BF7" w14:textId="226562F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3.05</w:t>
            </w:r>
          </w:p>
        </w:tc>
      </w:tr>
      <w:tr w:rsidR="001B2A1E" w:rsidRPr="001B2A1E" w14:paraId="52A30352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33721D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51B4334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6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1EDD78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ASSMT/REASSESSMEN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C72A513" w14:textId="2BBD417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6.7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5337882" w14:textId="30FE441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4.53</w:t>
            </w:r>
          </w:p>
        </w:tc>
      </w:tr>
      <w:tr w:rsidR="001B2A1E" w:rsidRPr="001B2A1E" w14:paraId="1F41ECC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2C3307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52615C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6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11D312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ASSMT/REASSESSMEN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7F38D2C" w14:textId="238729C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2.5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57B88F4" w14:textId="343429C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8.40</w:t>
            </w:r>
          </w:p>
        </w:tc>
      </w:tr>
      <w:tr w:rsidR="001B2A1E" w:rsidRPr="001B2A1E" w14:paraId="646B8DBF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F257D1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C3D8DD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6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0763AF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ASSMT/REASSESSMEN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2C08D0A" w14:textId="112F5DE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2.5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FEF8FC7" w14:textId="39F7594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8.40</w:t>
            </w:r>
          </w:p>
        </w:tc>
      </w:tr>
      <w:tr w:rsidR="001B2A1E" w:rsidRPr="001B2A1E" w14:paraId="257D0EBC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D29CB0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75EA1F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6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477383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ASSMT/REASSESSMEN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CB4B9DA" w14:textId="6B13220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1.8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C4A9D31" w14:textId="202100E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44.53</w:t>
            </w:r>
          </w:p>
        </w:tc>
      </w:tr>
      <w:tr w:rsidR="001B2A1E" w:rsidRPr="001B2A1E" w14:paraId="7E6727BF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9AB030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0A047B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6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FEBE9F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ASSMT/REASSESSMEN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87C2C5B" w14:textId="2B5AA51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2.5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EBE87A8" w14:textId="1A8A43E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08.40</w:t>
            </w:r>
          </w:p>
        </w:tc>
      </w:tr>
      <w:tr w:rsidR="001B2A1E" w:rsidRPr="001B2A1E" w14:paraId="3030D2DD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66CC3E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5A5003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60507E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1ST 30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A0D1A49" w14:textId="5316912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6.5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3B6358A" w14:textId="2692F27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99.21</w:t>
            </w:r>
          </w:p>
        </w:tc>
      </w:tr>
      <w:tr w:rsidR="001B2A1E" w:rsidRPr="001B2A1E" w14:paraId="18574FEF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C16392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B9AA6D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8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6FE751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1ST 30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ADFEDE4" w14:textId="205A48C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9.8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BB6368A" w14:textId="6E6C199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4.41</w:t>
            </w:r>
          </w:p>
        </w:tc>
      </w:tr>
      <w:tr w:rsidR="001B2A1E" w:rsidRPr="001B2A1E" w14:paraId="0757BDF9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8A24AC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51BB50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8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2FC5CE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1ST 30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684ECD3" w14:textId="61E534C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9.8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47E2B80" w14:textId="441F953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4.41</w:t>
            </w:r>
          </w:p>
        </w:tc>
      </w:tr>
      <w:tr w:rsidR="001B2A1E" w:rsidRPr="001B2A1E" w14:paraId="6E939251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C1F9F3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42C162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8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A5B158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1ST 30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355FF4F" w14:textId="3EA562C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3.1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5307209" w14:textId="0AAB6E1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99.21</w:t>
            </w:r>
          </w:p>
        </w:tc>
      </w:tr>
      <w:tr w:rsidR="001B2A1E" w:rsidRPr="001B2A1E" w14:paraId="2905B87A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E611F7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F0103C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8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4F9CFB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1ST 30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EA18534" w14:textId="576078A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9.8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57FF5CE" w14:textId="6DAA3FE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4.41</w:t>
            </w:r>
          </w:p>
        </w:tc>
      </w:tr>
      <w:tr w:rsidR="001B2A1E" w:rsidRPr="001B2A1E" w14:paraId="75D3B7AA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B82F59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A147074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9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D2B00B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EA ADDL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5C80A08" w14:textId="1574107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2.6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635B7AA" w14:textId="3762E79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4.11</w:t>
            </w:r>
          </w:p>
        </w:tc>
      </w:tr>
      <w:tr w:rsidR="001B2A1E" w:rsidRPr="001B2A1E" w14:paraId="680DD5EC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639FCD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9A5257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9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F9AEE8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EA ADDL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5BE19B3" w14:textId="1BF5EED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6.9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8EC9B47" w14:textId="685CA31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25.58</w:t>
            </w:r>
          </w:p>
        </w:tc>
      </w:tr>
      <w:tr w:rsidR="001B2A1E" w:rsidRPr="001B2A1E" w14:paraId="03397CDB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5D4A47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9B71C8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9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0CDA3F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EA ADDL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C18BEA8" w14:textId="4AC5DE2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6.9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C571125" w14:textId="44E98B8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25.58</w:t>
            </w:r>
          </w:p>
        </w:tc>
      </w:tr>
      <w:tr w:rsidR="001B2A1E" w:rsidRPr="001B2A1E" w14:paraId="160A535B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F778AD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81542A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9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2ABD40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EA ADDL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4F1903F" w14:textId="19DB353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1.5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2377EDB" w14:textId="4E99F87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4.11</w:t>
            </w:r>
          </w:p>
        </w:tc>
      </w:tr>
      <w:tr w:rsidR="001B2A1E" w:rsidRPr="001B2A1E" w14:paraId="357808BC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52C7B9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68E05C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9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181814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EA ADDL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0499201" w14:textId="5F20672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6.9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1730AF5" w14:textId="03DE630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25.58</w:t>
            </w:r>
          </w:p>
        </w:tc>
      </w:tr>
      <w:tr w:rsidR="001B2A1E" w:rsidRPr="001B2A1E" w14:paraId="5AAA5FFD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8F3E2D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F51856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2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576B41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SF 15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5E734F1" w14:textId="0506FB2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4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1E6B495" w14:textId="0588A21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99.48</w:t>
            </w:r>
          </w:p>
        </w:tc>
      </w:tr>
      <w:tr w:rsidR="001B2A1E" w:rsidRPr="001B2A1E" w14:paraId="63DC2284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5315F0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2175B8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2G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51EDE3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SF 15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C3F1F0B" w14:textId="072879F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4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C96E501" w14:textId="65BEEA7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99.48</w:t>
            </w:r>
          </w:p>
        </w:tc>
      </w:tr>
      <w:tr w:rsidR="001B2A1E" w:rsidRPr="001B2A1E" w14:paraId="186EF80E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F2502E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9ED802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2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75969E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SF 15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C3F81D4" w14:textId="79B0F58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4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B64787C" w14:textId="683624E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99.48</w:t>
            </w:r>
          </w:p>
        </w:tc>
      </w:tr>
      <w:tr w:rsidR="001B2A1E" w:rsidRPr="001B2A1E" w14:paraId="0D71D60A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42EDDB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4FDA5C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2GT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1CCADF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SF 15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43A8FD5" w14:textId="082B53E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4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5ACB393" w14:textId="0032C94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99.48</w:t>
            </w:r>
          </w:p>
        </w:tc>
      </w:tr>
      <w:tr w:rsidR="001B2A1E" w:rsidRPr="001B2A1E" w14:paraId="4428B0C4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32CE39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C25281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3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881138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LOW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AD76CA7" w14:textId="3AF428C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2.9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56FFC23" w14:textId="1A70E13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56.07</w:t>
            </w:r>
          </w:p>
        </w:tc>
      </w:tr>
      <w:tr w:rsidR="001B2A1E" w:rsidRPr="001B2A1E" w14:paraId="5D7AD34A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812382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E02028C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3G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E28736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LOW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0E0E9C7" w14:textId="1F9520C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2.9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F752E37" w14:textId="13AE079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56.07</w:t>
            </w:r>
          </w:p>
        </w:tc>
      </w:tr>
      <w:tr w:rsidR="001B2A1E" w:rsidRPr="001B2A1E" w14:paraId="3BA10203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C08A4F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2AE2EF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3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F4D78C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LOW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A1F2E1C" w14:textId="4D8E85D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2.9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9389B0C" w14:textId="7627459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56.07</w:t>
            </w:r>
          </w:p>
        </w:tc>
      </w:tr>
      <w:tr w:rsidR="001B2A1E" w:rsidRPr="001B2A1E" w14:paraId="04258462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AD7011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551743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3GT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0E4704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LOW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6B3DE70" w14:textId="0DA18EF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2.9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D691A5F" w14:textId="213A25D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56.07</w:t>
            </w:r>
          </w:p>
        </w:tc>
      </w:tr>
      <w:tr w:rsidR="001B2A1E" w:rsidRPr="001B2A1E" w14:paraId="14031ABE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E545D3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5892154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4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8D09A9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MOD 45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5C83FB1" w14:textId="746BC7A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8.5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E404E27" w14:textId="779EE78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35.84</w:t>
            </w:r>
          </w:p>
        </w:tc>
      </w:tr>
      <w:tr w:rsidR="001B2A1E" w:rsidRPr="001B2A1E" w14:paraId="667B01D6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625A61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D60B91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4GT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2AA465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MOD 45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958F8BA" w14:textId="6131D0F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8.5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54AED36" w14:textId="39CBB2A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35.84</w:t>
            </w:r>
          </w:p>
        </w:tc>
      </w:tr>
      <w:tr w:rsidR="001B2A1E" w:rsidRPr="001B2A1E" w14:paraId="06CCCBEA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8026B0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FD1925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4GT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5E6D09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MOD 45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2DC2BC8" w14:textId="1E85C19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8.5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3888114" w14:textId="0EF69C4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35.84</w:t>
            </w:r>
          </w:p>
        </w:tc>
      </w:tr>
      <w:tr w:rsidR="001B2A1E" w:rsidRPr="001B2A1E" w14:paraId="326444D5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9B775D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E30D54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5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2720D2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HI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C6EA81E" w14:textId="2FDAD55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83.2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C346DC6" w14:textId="5D4E814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315.06</w:t>
            </w:r>
          </w:p>
        </w:tc>
      </w:tr>
      <w:tr w:rsidR="001B2A1E" w:rsidRPr="001B2A1E" w14:paraId="5CCD14BE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BB17B9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2E026E0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5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C404E5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HI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A0A6041" w14:textId="65F38C5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83.27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B1B9919" w14:textId="11212DE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315.06</w:t>
            </w:r>
          </w:p>
        </w:tc>
      </w:tr>
      <w:tr w:rsidR="001B2A1E" w:rsidRPr="001B2A1E" w14:paraId="518C1065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2A1B3D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07DDBE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5GT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76A3D1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HI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1B61464" w14:textId="2D5D2C4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83.2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138F7EE" w14:textId="3EFE25C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315.06</w:t>
            </w:r>
          </w:p>
        </w:tc>
      </w:tr>
      <w:tr w:rsidR="001B2A1E" w:rsidRPr="001B2A1E" w14:paraId="38C3B9DB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55DCF9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AF229C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1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739812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/OP EST MAY X REQ PHY/QHP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41D52B9" w14:textId="7845971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9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3FB3F99" w14:textId="376058F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1.99</w:t>
            </w:r>
          </w:p>
        </w:tc>
      </w:tr>
      <w:tr w:rsidR="001B2A1E" w:rsidRPr="001B2A1E" w14:paraId="5637EC7B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7BDE84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B844D2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1GE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D90797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/OP EST MAY X REQ PHY/QHP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A9132E2" w14:textId="625C05C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9.1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F59E1CB" w14:textId="06421A6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1.99</w:t>
            </w:r>
          </w:p>
        </w:tc>
      </w:tr>
      <w:tr w:rsidR="001B2A1E" w:rsidRPr="001B2A1E" w14:paraId="2469BB55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A780C5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A7D4CE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1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3FC0CB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/OP EST MAY X REQ PHY/QHP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780974F" w14:textId="698D347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9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B396879" w14:textId="30FCCB3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1.99</w:t>
            </w:r>
          </w:p>
        </w:tc>
      </w:tr>
      <w:tr w:rsidR="001B2A1E" w:rsidRPr="001B2A1E" w14:paraId="1E1015CB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744696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68C266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1GT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9AA07A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/OP EST MAY X REQ PHY/QHP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AF52B8B" w14:textId="6E7FFEE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9.1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A948070" w14:textId="6D0E0F3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1.99</w:t>
            </w:r>
          </w:p>
        </w:tc>
      </w:tr>
      <w:tr w:rsidR="001B2A1E" w:rsidRPr="001B2A1E" w14:paraId="7FCF7D2B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A20BCB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4F4027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2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00F1DC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SF 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EF5CB2E" w14:textId="5F7C396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8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680A1E4" w14:textId="4F69CCC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9.86</w:t>
            </w:r>
          </w:p>
        </w:tc>
      </w:tr>
      <w:tr w:rsidR="001B2A1E" w:rsidRPr="001B2A1E" w14:paraId="16AD476B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601D68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F90C9D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2G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09C4F8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SF 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7A351F2" w14:textId="729B9DA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8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F8B8655" w14:textId="28E2B40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9.86</w:t>
            </w:r>
          </w:p>
        </w:tc>
      </w:tr>
      <w:tr w:rsidR="001B2A1E" w:rsidRPr="001B2A1E" w14:paraId="4D1743ED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09993D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ECA3D6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2GE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FA29A7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SF 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C0DBA32" w14:textId="6E27066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8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5AD1BFB" w14:textId="1C207AE8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9.86</w:t>
            </w:r>
          </w:p>
        </w:tc>
      </w:tr>
      <w:tr w:rsidR="001B2A1E" w:rsidRPr="001B2A1E" w14:paraId="4ED6BA82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095A97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89360A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2GT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8EF840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SF 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7A95545" w14:textId="4D037CB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8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638DF2F" w14:textId="2517E96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9.86</w:t>
            </w:r>
          </w:p>
        </w:tc>
      </w:tr>
      <w:tr w:rsidR="001B2A1E" w:rsidRPr="001B2A1E" w14:paraId="713DC446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EBDDC0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4AFBBD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2GT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4C6B84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SF 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698F947" w14:textId="1800498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8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59FDF13" w14:textId="2160F293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79.86</w:t>
            </w:r>
          </w:p>
        </w:tc>
      </w:tr>
      <w:tr w:rsidR="001B2A1E" w:rsidRPr="001B2A1E" w14:paraId="77F6A5A2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99FB29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E93C3D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3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5CCFFA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LOW 2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4785666" w14:textId="502B872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2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79771D4" w14:textId="038399C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6.29</w:t>
            </w:r>
          </w:p>
        </w:tc>
      </w:tr>
      <w:tr w:rsidR="001B2A1E" w:rsidRPr="001B2A1E" w14:paraId="3A394B2F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C3D2CF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1F2D5F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3G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C078DE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LOW 2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8DC4FC2" w14:textId="4AC7FFD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2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6EC81B9" w14:textId="53F74B2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6.29</w:t>
            </w:r>
          </w:p>
        </w:tc>
      </w:tr>
      <w:tr w:rsidR="001B2A1E" w:rsidRPr="001B2A1E" w14:paraId="40D64D4C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3060DA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A46E01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3GE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C0FA81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LOW 2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FAFB2F3" w14:textId="1BFD617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2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270EA39" w14:textId="109A632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6.29</w:t>
            </w:r>
          </w:p>
        </w:tc>
      </w:tr>
      <w:tr w:rsidR="001B2A1E" w:rsidRPr="001B2A1E" w14:paraId="7AAE6E59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860261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BA31EA6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3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BDB805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LOW 2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ED8B3F3" w14:textId="0C668F9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2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A7C3949" w14:textId="5CFE7CD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6.29</w:t>
            </w:r>
          </w:p>
        </w:tc>
      </w:tr>
      <w:tr w:rsidR="001B2A1E" w:rsidRPr="001B2A1E" w14:paraId="4C618C68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0CC3B7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6119302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3GT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B415A3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LOW 2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52FBDF0" w14:textId="1540954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2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39669B1" w14:textId="73A76FE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26.29</w:t>
            </w:r>
          </w:p>
        </w:tc>
      </w:tr>
      <w:tr w:rsidR="001B2A1E" w:rsidRPr="001B2A1E" w14:paraId="5C1717BE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5545B3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03BC98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4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0AF58F9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MOD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1F517E1" w14:textId="661C376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1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2A20142" w14:textId="138A3C7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80.08</w:t>
            </w:r>
          </w:p>
        </w:tc>
      </w:tr>
      <w:tr w:rsidR="001B2A1E" w:rsidRPr="001B2A1E" w14:paraId="3420B053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CF6BAE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06CF27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4GT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E9E315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MOD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5D8CC32" w14:textId="46814DA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1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91E8D54" w14:textId="4B10DF3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80.08</w:t>
            </w:r>
          </w:p>
        </w:tc>
      </w:tr>
      <w:tr w:rsidR="001B2A1E" w:rsidRPr="001B2A1E" w14:paraId="036E5080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5192DB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1FB2C2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4GT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BD9C53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MOD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C706C4F" w14:textId="7196624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1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FF7E08D" w14:textId="540A2B6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180.08</w:t>
            </w:r>
          </w:p>
        </w:tc>
      </w:tr>
      <w:tr w:rsidR="001B2A1E" w:rsidRPr="001B2A1E" w14:paraId="70791707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A12F8B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4DC89D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5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BA1565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HI 4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77977BC" w14:textId="393EA58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9.7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9F32903" w14:textId="3AC7388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55.67</w:t>
            </w:r>
          </w:p>
        </w:tc>
      </w:tr>
      <w:tr w:rsidR="001B2A1E" w:rsidRPr="001B2A1E" w14:paraId="28B3F89C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075578F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0ACF81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5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6B58C66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HI 4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DD8184B" w14:textId="57C480D0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9.7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628DD06" w14:textId="7FCE648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55.67</w:t>
            </w:r>
          </w:p>
        </w:tc>
      </w:tr>
      <w:tr w:rsidR="001B2A1E" w:rsidRPr="001B2A1E" w14:paraId="4D9497E8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B5552D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356BCB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5GT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193B44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HI 4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A7870F8" w14:textId="1B60340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9.7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992BE20" w14:textId="74C55E51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255.67</w:t>
            </w:r>
          </w:p>
        </w:tc>
      </w:tr>
      <w:tr w:rsidR="001B2A1E" w:rsidRPr="001B2A1E" w14:paraId="77538E8D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89487A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52512D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6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A50C80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3-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815988B" w14:textId="31FB838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5.3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F89DF97" w14:textId="1F46BE0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20.47</w:t>
            </w:r>
          </w:p>
        </w:tc>
      </w:tr>
      <w:tr w:rsidR="001B2A1E" w:rsidRPr="001B2A1E" w14:paraId="0272A8C1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B90AA3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7DFB91B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6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CCD1D9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3-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3F43EEF" w14:textId="1ADCB62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1.5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C1F28F1" w14:textId="77F5F1F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15.35</w:t>
            </w:r>
          </w:p>
        </w:tc>
      </w:tr>
      <w:tr w:rsidR="001B2A1E" w:rsidRPr="001B2A1E" w14:paraId="2E7EC2A4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3C0A9B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13A99E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6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02F495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3-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11E5B8E" w14:textId="71E5E939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1.5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4AAFB7E" w14:textId="315019CC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15.35</w:t>
            </w:r>
          </w:p>
        </w:tc>
      </w:tr>
      <w:tr w:rsidR="001B2A1E" w:rsidRPr="001B2A1E" w14:paraId="5836A0E6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FFDDB33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8CF0C9E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6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A23E21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3-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DA64EC5" w14:textId="1584644F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4.5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028CC69" w14:textId="68FA803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20.47</w:t>
            </w:r>
          </w:p>
        </w:tc>
      </w:tr>
      <w:tr w:rsidR="001B2A1E" w:rsidRPr="001B2A1E" w14:paraId="633806A3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2C77FB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A7B08A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6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D08274A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3-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CD8314E" w14:textId="52DE5A0E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3.0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CE834A2" w14:textId="6D14FD3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17.40</w:t>
            </w:r>
          </w:p>
        </w:tc>
      </w:tr>
      <w:tr w:rsidR="001B2A1E" w:rsidRPr="001B2A1E" w14:paraId="5F7821BF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763889B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07CAA0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6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992C068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3-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DEC19AA" w14:textId="31C4935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1.5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5A17E53" w14:textId="3C53D044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 xml:space="preserve">$ </w:t>
            </w:r>
            <w:r w:rsidR="00244B18">
              <w:rPr>
                <w:rFonts w:ascii="Tahoma" w:hAnsi="Tahoma" w:cs="Tahoma"/>
                <w:color w:val="000000"/>
                <w:sz w:val="23"/>
                <w:szCs w:val="23"/>
              </w:rPr>
              <w:t xml:space="preserve"> </w:t>
            </w: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 xml:space="preserve">     15.35</w:t>
            </w:r>
          </w:p>
        </w:tc>
      </w:tr>
      <w:tr w:rsidR="001B2A1E" w:rsidRPr="001B2A1E" w14:paraId="34B6DCA8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EB3964C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A99A96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7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4043B9E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&gt; 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16FF184" w14:textId="618C7C2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8.3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E913BFB" w14:textId="766996C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8.80</w:t>
            </w:r>
          </w:p>
        </w:tc>
      </w:tr>
      <w:tr w:rsidR="001B2A1E" w:rsidRPr="001B2A1E" w14:paraId="1C908B87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63BF60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559E14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7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4234060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&gt; 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7695A78" w14:textId="5BAB4EB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1.2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FC0A540" w14:textId="4BCADEA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29.10</w:t>
            </w:r>
          </w:p>
        </w:tc>
      </w:tr>
      <w:tr w:rsidR="001B2A1E" w:rsidRPr="001B2A1E" w14:paraId="75FE024F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045768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3E0497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7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E6F5E54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&gt; 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1829F45" w14:textId="3D7C6D46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1.2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B250358" w14:textId="40CBD47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29.10</w:t>
            </w:r>
          </w:p>
        </w:tc>
      </w:tr>
      <w:tr w:rsidR="001B2A1E" w:rsidRPr="001B2A1E" w14:paraId="047AC4F9" w14:textId="77777777" w:rsidTr="001B2A1E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CAB8B82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C13C8FA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7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E11F4F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&gt; 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1F06368" w14:textId="2166DC45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6.9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E2249EB" w14:textId="66A32E2D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8.80</w:t>
            </w:r>
          </w:p>
        </w:tc>
      </w:tr>
      <w:tr w:rsidR="001B2A1E" w:rsidRPr="001B2A1E" w14:paraId="1D1C302E" w14:textId="77777777" w:rsidTr="001B2A1E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4E32D97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A58EF58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7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0E2D59D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&gt; 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929CF4A" w14:textId="3A8BF33A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4.0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40208E6" w14:textId="1D2F56BB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32.98</w:t>
            </w:r>
          </w:p>
        </w:tc>
      </w:tr>
      <w:tr w:rsidR="001B2A1E" w:rsidRPr="001B2A1E" w14:paraId="1CB7601D" w14:textId="77777777" w:rsidTr="001B2A1E">
        <w:trPr>
          <w:trHeight w:val="300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D711945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6E34D9F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7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925B9A1" w14:textId="77777777" w:rsidR="001B2A1E" w:rsidRPr="001B2A1E" w:rsidRDefault="001B2A1E" w:rsidP="001B2A1E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&gt; 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74F52C4" w14:textId="612AEA1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1.2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9271E04" w14:textId="30D56DF2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29.10</w:t>
            </w:r>
          </w:p>
        </w:tc>
      </w:tr>
    </w:tbl>
    <w:p w14:paraId="00A37012" w14:textId="77777777" w:rsidR="005F5C81" w:rsidRDefault="005F5C81" w:rsidP="005F5C81"/>
    <w:p w14:paraId="7D3CB012" w14:textId="7FF6CAAB" w:rsidR="00993036" w:rsidRPr="005F5C81" w:rsidRDefault="00993036" w:rsidP="005F5C81"/>
    <w:sectPr w:rsidR="00993036" w:rsidRPr="005F5C81" w:rsidSect="00C15D2B">
      <w:pgSz w:w="12240" w:h="15840"/>
      <w:pgMar w:top="432" w:right="1080" w:bottom="864" w:left="108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5FAFB1" w14:textId="77777777" w:rsidR="00D7655C" w:rsidRDefault="00D7655C">
      <w:r>
        <w:separator/>
      </w:r>
    </w:p>
  </w:endnote>
  <w:endnote w:type="continuationSeparator" w:id="0">
    <w:p w14:paraId="46F14BEB" w14:textId="77777777" w:rsidR="00D7655C" w:rsidRDefault="00D76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80D157" w14:textId="77777777" w:rsidR="00D7655C" w:rsidRDefault="00D7655C">
      <w:r>
        <w:separator/>
      </w:r>
    </w:p>
  </w:footnote>
  <w:footnote w:type="continuationSeparator" w:id="0">
    <w:p w14:paraId="7B88817C" w14:textId="77777777" w:rsidR="00D7655C" w:rsidRDefault="00D76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774AF"/>
    <w:multiLevelType w:val="hybridMultilevel"/>
    <w:tmpl w:val="44562468"/>
    <w:lvl w:ilvl="0" w:tplc="C606741C">
      <w:start w:val="13"/>
      <w:numFmt w:val="bullet"/>
      <w:lvlText w:val="•"/>
      <w:lvlJc w:val="left"/>
      <w:pPr>
        <w:ind w:left="207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4" w:hanging="360"/>
      </w:pPr>
      <w:rPr>
        <w:rFonts w:ascii="Wingdings" w:hAnsi="Wingdings" w:hint="default"/>
      </w:rPr>
    </w:lvl>
  </w:abstractNum>
  <w:abstractNum w:abstractNumId="1" w15:restartNumberingAfterBreak="0">
    <w:nsid w:val="05DA2041"/>
    <w:multiLevelType w:val="hybridMultilevel"/>
    <w:tmpl w:val="22E0323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55465"/>
    <w:multiLevelType w:val="hybridMultilevel"/>
    <w:tmpl w:val="E2E27A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40534"/>
    <w:multiLevelType w:val="hybridMultilevel"/>
    <w:tmpl w:val="D2ACB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C4BC6"/>
    <w:multiLevelType w:val="hybridMultilevel"/>
    <w:tmpl w:val="AE52181E"/>
    <w:lvl w:ilvl="0" w:tplc="C606741C">
      <w:start w:val="13"/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EC57402"/>
    <w:multiLevelType w:val="hybridMultilevel"/>
    <w:tmpl w:val="93C67D2C"/>
    <w:lvl w:ilvl="0" w:tplc="11BE118A">
      <w:start w:val="1"/>
      <w:numFmt w:val="bullet"/>
      <w:pStyle w:val="TOC2"/>
      <w:lvlText w:val=""/>
      <w:lvlJc w:val="left"/>
      <w:pPr>
        <w:tabs>
          <w:tab w:val="num" w:pos="960"/>
        </w:tabs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6" w15:restartNumberingAfterBreak="0">
    <w:nsid w:val="2F837049"/>
    <w:multiLevelType w:val="hybridMultilevel"/>
    <w:tmpl w:val="9AAC6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242DE4"/>
    <w:multiLevelType w:val="hybridMultilevel"/>
    <w:tmpl w:val="795C4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FC4D42"/>
    <w:multiLevelType w:val="hybridMultilevel"/>
    <w:tmpl w:val="4C0CF7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1E0214"/>
    <w:multiLevelType w:val="hybridMultilevel"/>
    <w:tmpl w:val="24A084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4A1E8D"/>
    <w:multiLevelType w:val="hybridMultilevel"/>
    <w:tmpl w:val="94A62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772B8"/>
    <w:multiLevelType w:val="hybridMultilevel"/>
    <w:tmpl w:val="1DBAB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362672"/>
    <w:multiLevelType w:val="hybridMultilevel"/>
    <w:tmpl w:val="013A68E2"/>
    <w:lvl w:ilvl="0" w:tplc="C606741C">
      <w:start w:val="13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35C0D"/>
    <w:multiLevelType w:val="hybridMultilevel"/>
    <w:tmpl w:val="789A4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0715F9"/>
    <w:multiLevelType w:val="hybridMultilevel"/>
    <w:tmpl w:val="5BDC8D5E"/>
    <w:lvl w:ilvl="0" w:tplc="E0801518">
      <w:start w:val="1"/>
      <w:numFmt w:val="bullet"/>
      <w:lvlText w:val=""/>
      <w:lvlJc w:val="left"/>
      <w:pPr>
        <w:ind w:left="1016" w:hanging="360"/>
      </w:pPr>
      <w:rPr>
        <w:rFonts w:ascii="Symbol" w:eastAsia="Symbol" w:hAnsi="Symbol" w:hint="default"/>
        <w:w w:val="100"/>
        <w:sz w:val="24"/>
        <w:szCs w:val="24"/>
      </w:rPr>
    </w:lvl>
    <w:lvl w:ilvl="1" w:tplc="B6EAD504">
      <w:start w:val="1"/>
      <w:numFmt w:val="bullet"/>
      <w:lvlText w:val="•"/>
      <w:lvlJc w:val="left"/>
      <w:pPr>
        <w:ind w:left="1243" w:hanging="360"/>
      </w:pPr>
      <w:rPr>
        <w:rFonts w:hint="default"/>
      </w:rPr>
    </w:lvl>
    <w:lvl w:ilvl="2" w:tplc="8030241C">
      <w:start w:val="1"/>
      <w:numFmt w:val="bullet"/>
      <w:lvlText w:val="•"/>
      <w:lvlJc w:val="left"/>
      <w:pPr>
        <w:ind w:left="1467" w:hanging="360"/>
      </w:pPr>
      <w:rPr>
        <w:rFonts w:hint="default"/>
      </w:rPr>
    </w:lvl>
    <w:lvl w:ilvl="3" w:tplc="9D4277C8">
      <w:start w:val="1"/>
      <w:numFmt w:val="bullet"/>
      <w:lvlText w:val="•"/>
      <w:lvlJc w:val="left"/>
      <w:pPr>
        <w:ind w:left="1691" w:hanging="360"/>
      </w:pPr>
      <w:rPr>
        <w:rFonts w:hint="default"/>
      </w:rPr>
    </w:lvl>
    <w:lvl w:ilvl="4" w:tplc="945879BE">
      <w:start w:val="1"/>
      <w:numFmt w:val="bullet"/>
      <w:lvlText w:val="•"/>
      <w:lvlJc w:val="left"/>
      <w:pPr>
        <w:ind w:left="1915" w:hanging="360"/>
      </w:pPr>
      <w:rPr>
        <w:rFonts w:hint="default"/>
      </w:rPr>
    </w:lvl>
    <w:lvl w:ilvl="5" w:tplc="FDE25E82">
      <w:start w:val="1"/>
      <w:numFmt w:val="bullet"/>
      <w:lvlText w:val="•"/>
      <w:lvlJc w:val="left"/>
      <w:pPr>
        <w:ind w:left="2138" w:hanging="360"/>
      </w:pPr>
      <w:rPr>
        <w:rFonts w:hint="default"/>
      </w:rPr>
    </w:lvl>
    <w:lvl w:ilvl="6" w:tplc="214254BA">
      <w:start w:val="1"/>
      <w:numFmt w:val="bullet"/>
      <w:lvlText w:val="•"/>
      <w:lvlJc w:val="left"/>
      <w:pPr>
        <w:ind w:left="2362" w:hanging="360"/>
      </w:pPr>
      <w:rPr>
        <w:rFonts w:hint="default"/>
      </w:rPr>
    </w:lvl>
    <w:lvl w:ilvl="7" w:tplc="F088371E">
      <w:start w:val="1"/>
      <w:numFmt w:val="bullet"/>
      <w:lvlText w:val="•"/>
      <w:lvlJc w:val="left"/>
      <w:pPr>
        <w:ind w:left="2586" w:hanging="360"/>
      </w:pPr>
      <w:rPr>
        <w:rFonts w:hint="default"/>
      </w:rPr>
    </w:lvl>
    <w:lvl w:ilvl="8" w:tplc="C21E7C92">
      <w:start w:val="1"/>
      <w:numFmt w:val="bullet"/>
      <w:lvlText w:val="•"/>
      <w:lvlJc w:val="left"/>
      <w:pPr>
        <w:ind w:left="2810" w:hanging="360"/>
      </w:pPr>
      <w:rPr>
        <w:rFonts w:hint="default"/>
      </w:rPr>
    </w:lvl>
  </w:abstractNum>
  <w:abstractNum w:abstractNumId="15" w15:restartNumberingAfterBreak="0">
    <w:nsid w:val="540C26CE"/>
    <w:multiLevelType w:val="hybridMultilevel"/>
    <w:tmpl w:val="C408E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0678C8"/>
    <w:multiLevelType w:val="hybridMultilevel"/>
    <w:tmpl w:val="E2F2FE4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614E2E28"/>
    <w:multiLevelType w:val="hybridMultilevel"/>
    <w:tmpl w:val="06F42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E243BC"/>
    <w:multiLevelType w:val="hybridMultilevel"/>
    <w:tmpl w:val="6EAC54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636E22"/>
    <w:multiLevelType w:val="hybridMultilevel"/>
    <w:tmpl w:val="C5F24AFC"/>
    <w:lvl w:ilvl="0" w:tplc="82FC62A6">
      <w:start w:val="1"/>
      <w:numFmt w:val="bullet"/>
      <w:pStyle w:val="TOC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160B28"/>
    <w:multiLevelType w:val="hybridMultilevel"/>
    <w:tmpl w:val="59B85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F445FB"/>
    <w:multiLevelType w:val="hybridMultilevel"/>
    <w:tmpl w:val="C164BC6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78877B6"/>
    <w:multiLevelType w:val="hybridMultilevel"/>
    <w:tmpl w:val="BD82C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D442E7"/>
    <w:multiLevelType w:val="hybridMultilevel"/>
    <w:tmpl w:val="94EA7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6B1E72"/>
    <w:multiLevelType w:val="hybridMultilevel"/>
    <w:tmpl w:val="51F81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7391950">
    <w:abstractNumId w:val="19"/>
  </w:num>
  <w:num w:numId="2" w16cid:durableId="1901862822">
    <w:abstractNumId w:val="5"/>
  </w:num>
  <w:num w:numId="3" w16cid:durableId="128475939">
    <w:abstractNumId w:val="9"/>
  </w:num>
  <w:num w:numId="4" w16cid:durableId="911740830">
    <w:abstractNumId w:val="17"/>
  </w:num>
  <w:num w:numId="5" w16cid:durableId="356393516">
    <w:abstractNumId w:val="14"/>
  </w:num>
  <w:num w:numId="6" w16cid:durableId="1980569187">
    <w:abstractNumId w:val="23"/>
  </w:num>
  <w:num w:numId="7" w16cid:durableId="785394772">
    <w:abstractNumId w:val="7"/>
  </w:num>
  <w:num w:numId="8" w16cid:durableId="398134155">
    <w:abstractNumId w:val="3"/>
  </w:num>
  <w:num w:numId="9" w16cid:durableId="313873537">
    <w:abstractNumId w:val="13"/>
  </w:num>
  <w:num w:numId="10" w16cid:durableId="1871409018">
    <w:abstractNumId w:val="6"/>
  </w:num>
  <w:num w:numId="11" w16cid:durableId="699933206">
    <w:abstractNumId w:val="11"/>
  </w:num>
  <w:num w:numId="12" w16cid:durableId="1182285575">
    <w:abstractNumId w:val="16"/>
  </w:num>
  <w:num w:numId="13" w16cid:durableId="1891528166">
    <w:abstractNumId w:val="4"/>
  </w:num>
  <w:num w:numId="14" w16cid:durableId="629018626">
    <w:abstractNumId w:val="18"/>
  </w:num>
  <w:num w:numId="15" w16cid:durableId="440609485">
    <w:abstractNumId w:val="2"/>
  </w:num>
  <w:num w:numId="16" w16cid:durableId="713118432">
    <w:abstractNumId w:val="12"/>
  </w:num>
  <w:num w:numId="17" w16cid:durableId="1670451329">
    <w:abstractNumId w:val="21"/>
  </w:num>
  <w:num w:numId="18" w16cid:durableId="1655916653">
    <w:abstractNumId w:val="0"/>
  </w:num>
  <w:num w:numId="19" w16cid:durableId="1478645377">
    <w:abstractNumId w:val="8"/>
  </w:num>
  <w:num w:numId="20" w16cid:durableId="545529438">
    <w:abstractNumId w:val="15"/>
  </w:num>
  <w:num w:numId="21" w16cid:durableId="583346626">
    <w:abstractNumId w:val="20"/>
  </w:num>
  <w:num w:numId="22" w16cid:durableId="898832747">
    <w:abstractNumId w:val="10"/>
  </w:num>
  <w:num w:numId="23" w16cid:durableId="1607080103">
    <w:abstractNumId w:val="24"/>
  </w:num>
  <w:num w:numId="24" w16cid:durableId="1958608955">
    <w:abstractNumId w:val="22"/>
  </w:num>
  <w:num w:numId="25" w16cid:durableId="20847167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IA6Q2Gd8Omi47bHi6L0MYYlt/F8f2ArLbWrlDXYBbUP6Und1HggXDiZTQjWoSHv4NuFPoxwPLXdrdUwvYA8aUg==" w:salt="sGRK3jqMi8MGEoeSQQ1/KA=="/>
  <w:defaultTabStop w:val="720"/>
  <w:drawingGridHorizontalSpacing w:val="12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1NLE0MTMzMDe0MDVT0lEKTi0uzszPAykwqwUATbMDSywAAAA="/>
  </w:docVars>
  <w:rsids>
    <w:rsidRoot w:val="00F8751E"/>
    <w:rsid w:val="000065B4"/>
    <w:rsid w:val="00012774"/>
    <w:rsid w:val="00017E48"/>
    <w:rsid w:val="00031D39"/>
    <w:rsid w:val="00032E26"/>
    <w:rsid w:val="00045705"/>
    <w:rsid w:val="000473D3"/>
    <w:rsid w:val="00052CB4"/>
    <w:rsid w:val="0005567F"/>
    <w:rsid w:val="00060D6E"/>
    <w:rsid w:val="00070842"/>
    <w:rsid w:val="0007375E"/>
    <w:rsid w:val="00077FC5"/>
    <w:rsid w:val="00087573"/>
    <w:rsid w:val="00091F6B"/>
    <w:rsid w:val="000960EF"/>
    <w:rsid w:val="000B1F02"/>
    <w:rsid w:val="000B7ADF"/>
    <w:rsid w:val="000E0FA0"/>
    <w:rsid w:val="000E4F22"/>
    <w:rsid w:val="000F5A8E"/>
    <w:rsid w:val="00107D6F"/>
    <w:rsid w:val="00116E05"/>
    <w:rsid w:val="00124D7D"/>
    <w:rsid w:val="00133BBE"/>
    <w:rsid w:val="0013417B"/>
    <w:rsid w:val="00137A70"/>
    <w:rsid w:val="00144640"/>
    <w:rsid w:val="00160F2B"/>
    <w:rsid w:val="001615A3"/>
    <w:rsid w:val="00163F7C"/>
    <w:rsid w:val="00164F26"/>
    <w:rsid w:val="00174AFE"/>
    <w:rsid w:val="00190124"/>
    <w:rsid w:val="001A37AD"/>
    <w:rsid w:val="001A38D1"/>
    <w:rsid w:val="001B2A1E"/>
    <w:rsid w:val="001C0128"/>
    <w:rsid w:val="001C0EE3"/>
    <w:rsid w:val="001C70DE"/>
    <w:rsid w:val="001E4707"/>
    <w:rsid w:val="001F011F"/>
    <w:rsid w:val="00244B18"/>
    <w:rsid w:val="00291B5E"/>
    <w:rsid w:val="002A141F"/>
    <w:rsid w:val="002B2570"/>
    <w:rsid w:val="002C4EEE"/>
    <w:rsid w:val="002D14F3"/>
    <w:rsid w:val="002D7348"/>
    <w:rsid w:val="002F68DA"/>
    <w:rsid w:val="003060FB"/>
    <w:rsid w:val="003112B4"/>
    <w:rsid w:val="0031353F"/>
    <w:rsid w:val="00315485"/>
    <w:rsid w:val="00322ABF"/>
    <w:rsid w:val="003234C4"/>
    <w:rsid w:val="003235A9"/>
    <w:rsid w:val="003274A6"/>
    <w:rsid w:val="003414BE"/>
    <w:rsid w:val="003420CC"/>
    <w:rsid w:val="0034770B"/>
    <w:rsid w:val="00385719"/>
    <w:rsid w:val="003872EE"/>
    <w:rsid w:val="003B0122"/>
    <w:rsid w:val="003B6F79"/>
    <w:rsid w:val="003C563D"/>
    <w:rsid w:val="003C7CEA"/>
    <w:rsid w:val="003E79B2"/>
    <w:rsid w:val="00400F18"/>
    <w:rsid w:val="004171ED"/>
    <w:rsid w:val="0041769A"/>
    <w:rsid w:val="0042131E"/>
    <w:rsid w:val="004251B0"/>
    <w:rsid w:val="004412F9"/>
    <w:rsid w:val="004626D2"/>
    <w:rsid w:val="00471A11"/>
    <w:rsid w:val="00477517"/>
    <w:rsid w:val="004816FA"/>
    <w:rsid w:val="00491B48"/>
    <w:rsid w:val="004A62A9"/>
    <w:rsid w:val="004C1C16"/>
    <w:rsid w:val="004C5B1B"/>
    <w:rsid w:val="004C7CC4"/>
    <w:rsid w:val="004C7DCA"/>
    <w:rsid w:val="004D7229"/>
    <w:rsid w:val="004E3E8C"/>
    <w:rsid w:val="004E574A"/>
    <w:rsid w:val="004E760F"/>
    <w:rsid w:val="004F06CD"/>
    <w:rsid w:val="004F3933"/>
    <w:rsid w:val="004F5DA6"/>
    <w:rsid w:val="004F7CE4"/>
    <w:rsid w:val="00500A60"/>
    <w:rsid w:val="00512590"/>
    <w:rsid w:val="005153B2"/>
    <w:rsid w:val="0054426D"/>
    <w:rsid w:val="00546386"/>
    <w:rsid w:val="00551C3F"/>
    <w:rsid w:val="00560B2E"/>
    <w:rsid w:val="005644C7"/>
    <w:rsid w:val="00565825"/>
    <w:rsid w:val="00575F9B"/>
    <w:rsid w:val="00586954"/>
    <w:rsid w:val="005B2AC2"/>
    <w:rsid w:val="005B55AB"/>
    <w:rsid w:val="005E259F"/>
    <w:rsid w:val="005F5C81"/>
    <w:rsid w:val="006031E1"/>
    <w:rsid w:val="006129F5"/>
    <w:rsid w:val="00622F76"/>
    <w:rsid w:val="00635765"/>
    <w:rsid w:val="00647415"/>
    <w:rsid w:val="00647919"/>
    <w:rsid w:val="00647ADC"/>
    <w:rsid w:val="006507FF"/>
    <w:rsid w:val="006567C3"/>
    <w:rsid w:val="00673836"/>
    <w:rsid w:val="00674324"/>
    <w:rsid w:val="00684ECE"/>
    <w:rsid w:val="00692D22"/>
    <w:rsid w:val="006A6EA0"/>
    <w:rsid w:val="006B34B4"/>
    <w:rsid w:val="006B76BA"/>
    <w:rsid w:val="006C70ED"/>
    <w:rsid w:val="006E2B8D"/>
    <w:rsid w:val="00701A7F"/>
    <w:rsid w:val="0070258A"/>
    <w:rsid w:val="0070286C"/>
    <w:rsid w:val="007046E2"/>
    <w:rsid w:val="00731481"/>
    <w:rsid w:val="00766723"/>
    <w:rsid w:val="007936A1"/>
    <w:rsid w:val="007955B6"/>
    <w:rsid w:val="00796B1D"/>
    <w:rsid w:val="007C3B11"/>
    <w:rsid w:val="007C531C"/>
    <w:rsid w:val="007D02A2"/>
    <w:rsid w:val="007E14E0"/>
    <w:rsid w:val="007E1A3C"/>
    <w:rsid w:val="007F5CF3"/>
    <w:rsid w:val="008002C1"/>
    <w:rsid w:val="00802EF7"/>
    <w:rsid w:val="008049BF"/>
    <w:rsid w:val="008138BF"/>
    <w:rsid w:val="00826E06"/>
    <w:rsid w:val="00831081"/>
    <w:rsid w:val="008321FA"/>
    <w:rsid w:val="008322FB"/>
    <w:rsid w:val="00835A93"/>
    <w:rsid w:val="00836BF5"/>
    <w:rsid w:val="008A385A"/>
    <w:rsid w:val="008A6AC8"/>
    <w:rsid w:val="008B5E88"/>
    <w:rsid w:val="008D0780"/>
    <w:rsid w:val="008D2FF9"/>
    <w:rsid w:val="008D4932"/>
    <w:rsid w:val="008D5277"/>
    <w:rsid w:val="008D548F"/>
    <w:rsid w:val="008F71A3"/>
    <w:rsid w:val="00912A49"/>
    <w:rsid w:val="00930D08"/>
    <w:rsid w:val="00935B33"/>
    <w:rsid w:val="00941B58"/>
    <w:rsid w:val="00947218"/>
    <w:rsid w:val="00947B74"/>
    <w:rsid w:val="00954E82"/>
    <w:rsid w:val="00957605"/>
    <w:rsid w:val="00960FA2"/>
    <w:rsid w:val="009660AC"/>
    <w:rsid w:val="009674AD"/>
    <w:rsid w:val="00967616"/>
    <w:rsid w:val="00975518"/>
    <w:rsid w:val="00993036"/>
    <w:rsid w:val="009A40C2"/>
    <w:rsid w:val="009C1004"/>
    <w:rsid w:val="009C1BEE"/>
    <w:rsid w:val="009E25B5"/>
    <w:rsid w:val="009E7435"/>
    <w:rsid w:val="00A00366"/>
    <w:rsid w:val="00A02423"/>
    <w:rsid w:val="00A06495"/>
    <w:rsid w:val="00A125F4"/>
    <w:rsid w:val="00A5520E"/>
    <w:rsid w:val="00A7095D"/>
    <w:rsid w:val="00A710B7"/>
    <w:rsid w:val="00A7734C"/>
    <w:rsid w:val="00A95170"/>
    <w:rsid w:val="00AA1C36"/>
    <w:rsid w:val="00AB125D"/>
    <w:rsid w:val="00AB42FA"/>
    <w:rsid w:val="00AF1EA0"/>
    <w:rsid w:val="00B1210E"/>
    <w:rsid w:val="00B4768B"/>
    <w:rsid w:val="00B522C4"/>
    <w:rsid w:val="00B54FF2"/>
    <w:rsid w:val="00B621A6"/>
    <w:rsid w:val="00B83AF3"/>
    <w:rsid w:val="00B97322"/>
    <w:rsid w:val="00BA1F90"/>
    <w:rsid w:val="00BA3E4E"/>
    <w:rsid w:val="00BB0029"/>
    <w:rsid w:val="00BB2404"/>
    <w:rsid w:val="00BC42AC"/>
    <w:rsid w:val="00BD6221"/>
    <w:rsid w:val="00BD7109"/>
    <w:rsid w:val="00C06C7C"/>
    <w:rsid w:val="00C07277"/>
    <w:rsid w:val="00C15D2B"/>
    <w:rsid w:val="00C20E2F"/>
    <w:rsid w:val="00C2583F"/>
    <w:rsid w:val="00C25B23"/>
    <w:rsid w:val="00C3526D"/>
    <w:rsid w:val="00C41FBB"/>
    <w:rsid w:val="00C437ED"/>
    <w:rsid w:val="00C51A38"/>
    <w:rsid w:val="00C62831"/>
    <w:rsid w:val="00C84852"/>
    <w:rsid w:val="00C92891"/>
    <w:rsid w:val="00CB7E3E"/>
    <w:rsid w:val="00CC7DDF"/>
    <w:rsid w:val="00CD4C25"/>
    <w:rsid w:val="00CE0F9E"/>
    <w:rsid w:val="00CE4464"/>
    <w:rsid w:val="00D03B60"/>
    <w:rsid w:val="00D1293E"/>
    <w:rsid w:val="00D2118B"/>
    <w:rsid w:val="00D51F59"/>
    <w:rsid w:val="00D53DCE"/>
    <w:rsid w:val="00D67E71"/>
    <w:rsid w:val="00D70B6D"/>
    <w:rsid w:val="00D7655C"/>
    <w:rsid w:val="00D77A01"/>
    <w:rsid w:val="00D81D77"/>
    <w:rsid w:val="00D87896"/>
    <w:rsid w:val="00DA4CA4"/>
    <w:rsid w:val="00DB00F5"/>
    <w:rsid w:val="00DC7B8F"/>
    <w:rsid w:val="00DF5EA9"/>
    <w:rsid w:val="00DF675D"/>
    <w:rsid w:val="00E23CA3"/>
    <w:rsid w:val="00E40FE6"/>
    <w:rsid w:val="00E529DD"/>
    <w:rsid w:val="00E67688"/>
    <w:rsid w:val="00E67D51"/>
    <w:rsid w:val="00E73773"/>
    <w:rsid w:val="00EA6323"/>
    <w:rsid w:val="00EC2499"/>
    <w:rsid w:val="00EC4BD1"/>
    <w:rsid w:val="00ED0B9A"/>
    <w:rsid w:val="00EF1384"/>
    <w:rsid w:val="00EF6940"/>
    <w:rsid w:val="00F0134D"/>
    <w:rsid w:val="00F01777"/>
    <w:rsid w:val="00F01B2C"/>
    <w:rsid w:val="00F05407"/>
    <w:rsid w:val="00F20634"/>
    <w:rsid w:val="00F270A2"/>
    <w:rsid w:val="00F32B14"/>
    <w:rsid w:val="00F33111"/>
    <w:rsid w:val="00F460B0"/>
    <w:rsid w:val="00F4793D"/>
    <w:rsid w:val="00F53598"/>
    <w:rsid w:val="00F5609C"/>
    <w:rsid w:val="00F73F1E"/>
    <w:rsid w:val="00F8751E"/>
    <w:rsid w:val="00F9058D"/>
    <w:rsid w:val="00F9106F"/>
    <w:rsid w:val="00FC6AD7"/>
    <w:rsid w:val="00FD2020"/>
    <w:rsid w:val="00FF23CD"/>
    <w:rsid w:val="00FF7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B67DC9"/>
  <w15:docId w15:val="{A077C3BE-4B53-4FCF-B950-2B7510A32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B76BA"/>
    <w:pPr>
      <w:spacing w:before="240" w:after="240" w:line="360" w:lineRule="auto"/>
    </w:pPr>
    <w:rPr>
      <w:rFonts w:ascii="Arial" w:hAnsi="Arial"/>
      <w:sz w:val="24"/>
      <w:szCs w:val="24"/>
    </w:rPr>
  </w:style>
  <w:style w:type="paragraph" w:styleId="Heading1">
    <w:name w:val="heading 1"/>
    <w:next w:val="Normal"/>
    <w:qFormat/>
    <w:rsid w:val="00FF7F9E"/>
    <w:pPr>
      <w:spacing w:before="120" w:after="120"/>
      <w:ind w:left="-86"/>
      <w:jc w:val="center"/>
      <w:outlineLvl w:val="0"/>
    </w:pPr>
    <w:rPr>
      <w:rFonts w:ascii="Arial" w:hAnsi="Arial" w:cs="Arial"/>
      <w:b/>
      <w:bCs/>
      <w:sz w:val="28"/>
      <w:szCs w:val="24"/>
    </w:rPr>
  </w:style>
  <w:style w:type="paragraph" w:styleId="Heading2">
    <w:name w:val="heading 2"/>
    <w:next w:val="Normal"/>
    <w:qFormat/>
    <w:rsid w:val="00FF7F9E"/>
    <w:pPr>
      <w:spacing w:before="240" w:after="120"/>
      <w:jc w:val="center"/>
      <w:outlineLvl w:val="1"/>
    </w:pPr>
    <w:rPr>
      <w:rFonts w:ascii="Arial" w:hAnsi="Arial"/>
      <w:b/>
      <w:sz w:val="36"/>
      <w:szCs w:val="24"/>
    </w:rPr>
  </w:style>
  <w:style w:type="paragraph" w:styleId="Heading3">
    <w:name w:val="heading 3"/>
    <w:next w:val="Normal"/>
    <w:qFormat/>
    <w:rsid w:val="00FF7F9E"/>
    <w:pPr>
      <w:spacing w:before="120" w:after="120" w:line="360" w:lineRule="auto"/>
      <w:outlineLvl w:val="2"/>
    </w:pPr>
    <w:rPr>
      <w:rFonts w:ascii="Arial" w:hAnsi="Arial"/>
      <w:b/>
      <w:sz w:val="28"/>
      <w:szCs w:val="28"/>
    </w:rPr>
  </w:style>
  <w:style w:type="paragraph" w:styleId="Heading4">
    <w:name w:val="heading 4"/>
    <w:basedOn w:val="Normal"/>
    <w:next w:val="Normal"/>
    <w:qFormat/>
    <w:rsid w:val="0005567F"/>
    <w:pPr>
      <w:keepNext/>
      <w:jc w:val="center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05567F"/>
    <w:pPr>
      <w:framePr w:w="7920" w:h="1980" w:hRule="exact" w:hSpace="180" w:wrap="auto" w:hAnchor="page" w:xAlign="center" w:yAlign="bottom"/>
      <w:ind w:left="2880"/>
    </w:pPr>
    <w:rPr>
      <w:rFonts w:ascii="Comic Sans MS" w:hAnsi="Comic Sans MS" w:cs="Arial"/>
    </w:rPr>
  </w:style>
  <w:style w:type="character" w:styleId="Hyperlink">
    <w:name w:val="Hyperlink"/>
    <w:basedOn w:val="DefaultParagraphFont"/>
    <w:uiPriority w:val="99"/>
    <w:rsid w:val="00B4768B"/>
    <w:rPr>
      <w:rFonts w:ascii="Arial" w:hAnsi="Arial"/>
      <w:b/>
      <w:color w:val="04427D"/>
      <w:sz w:val="24"/>
      <w:u w:val="single"/>
    </w:rPr>
  </w:style>
  <w:style w:type="paragraph" w:styleId="BodyText">
    <w:name w:val="Body Text"/>
    <w:basedOn w:val="Normal"/>
    <w:rsid w:val="0005567F"/>
    <w:pPr>
      <w:jc w:val="both"/>
    </w:pPr>
    <w:rPr>
      <w:rFonts w:cs="Arial"/>
    </w:rPr>
  </w:style>
  <w:style w:type="paragraph" w:styleId="TOC1">
    <w:name w:val="toc 1"/>
    <w:basedOn w:val="Normal"/>
    <w:next w:val="Normal"/>
    <w:autoRedefine/>
    <w:semiHidden/>
    <w:rsid w:val="0005567F"/>
    <w:pPr>
      <w:numPr>
        <w:numId w:val="1"/>
      </w:numPr>
    </w:pPr>
    <w:rPr>
      <w:b/>
    </w:rPr>
  </w:style>
  <w:style w:type="paragraph" w:styleId="TOC2">
    <w:name w:val="toc 2"/>
    <w:basedOn w:val="Normal"/>
    <w:next w:val="Normal"/>
    <w:autoRedefine/>
    <w:semiHidden/>
    <w:rsid w:val="0005567F"/>
    <w:pPr>
      <w:numPr>
        <w:numId w:val="2"/>
      </w:numPr>
      <w:tabs>
        <w:tab w:val="clear" w:pos="960"/>
        <w:tab w:val="num" w:pos="360"/>
      </w:tabs>
      <w:ind w:left="0" w:firstLine="0"/>
    </w:pPr>
    <w:rPr>
      <w:b/>
    </w:rPr>
  </w:style>
  <w:style w:type="paragraph" w:styleId="Header">
    <w:name w:val="header"/>
    <w:basedOn w:val="Normal"/>
    <w:rsid w:val="0005567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5567F"/>
    <w:pPr>
      <w:tabs>
        <w:tab w:val="center" w:pos="4320"/>
        <w:tab w:val="right" w:pos="8640"/>
      </w:tabs>
    </w:pPr>
  </w:style>
  <w:style w:type="paragraph" w:customStyle="1" w:styleId="xl28">
    <w:name w:val="xl28"/>
    <w:basedOn w:val="Normal"/>
    <w:rsid w:val="0005567F"/>
    <w:pPr>
      <w:spacing w:before="100" w:beforeAutospacing="1" w:after="100" w:afterAutospacing="1"/>
    </w:pPr>
    <w:rPr>
      <w:rFonts w:eastAsia="Arial Unicode MS" w:cs="Arial"/>
    </w:rPr>
  </w:style>
  <w:style w:type="paragraph" w:styleId="BodyText2">
    <w:name w:val="Body Text 2"/>
    <w:basedOn w:val="Normal"/>
    <w:rsid w:val="0005567F"/>
    <w:pPr>
      <w:jc w:val="both"/>
    </w:pPr>
    <w:rPr>
      <w:u w:val="single"/>
    </w:rPr>
  </w:style>
  <w:style w:type="paragraph" w:styleId="BodyText3">
    <w:name w:val="Body Text 3"/>
    <w:basedOn w:val="Normal"/>
    <w:rsid w:val="0005567F"/>
    <w:pPr>
      <w:jc w:val="center"/>
    </w:pPr>
    <w:rPr>
      <w:b/>
      <w:bCs/>
      <w:sz w:val="32"/>
    </w:rPr>
  </w:style>
  <w:style w:type="character" w:styleId="FollowedHyperlink">
    <w:name w:val="FollowedHyperlink"/>
    <w:basedOn w:val="DefaultParagraphFont"/>
    <w:uiPriority w:val="99"/>
    <w:rsid w:val="00B4768B"/>
    <w:rPr>
      <w:rFonts w:ascii="Arial" w:hAnsi="Arial"/>
      <w:color w:val="04427D"/>
      <w:sz w:val="18"/>
      <w:u w:val="single"/>
    </w:rPr>
  </w:style>
  <w:style w:type="paragraph" w:styleId="BalloonText">
    <w:name w:val="Balloon Text"/>
    <w:basedOn w:val="Normal"/>
    <w:semiHidden/>
    <w:rsid w:val="0042131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8D2FF9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9E7435"/>
    <w:rPr>
      <w:rFonts w:ascii="Arial" w:hAnsi="Arial"/>
      <w:sz w:val="24"/>
      <w:szCs w:val="24"/>
    </w:rPr>
  </w:style>
  <w:style w:type="table" w:styleId="TableGrid">
    <w:name w:val="Table Grid"/>
    <w:basedOn w:val="TableNormal"/>
    <w:uiPriority w:val="39"/>
    <w:rsid w:val="004E3E8C"/>
    <w:pPr>
      <w:widowControl w:val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C1BEE"/>
    <w:rPr>
      <w:rFonts w:ascii="Arial" w:hAnsi="Arial"/>
      <w:sz w:val="24"/>
      <w:szCs w:val="24"/>
    </w:rPr>
  </w:style>
  <w:style w:type="character" w:styleId="CommentReference">
    <w:name w:val="annotation reference"/>
    <w:basedOn w:val="DefaultParagraphFont"/>
    <w:rsid w:val="001446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46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44640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1446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44640"/>
    <w:rPr>
      <w:rFonts w:ascii="Arial" w:hAnsi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73773"/>
    <w:rPr>
      <w:color w:val="605E5C"/>
      <w:shd w:val="clear" w:color="auto" w:fill="E1DFDD"/>
    </w:rPr>
  </w:style>
  <w:style w:type="paragraph" w:customStyle="1" w:styleId="Bulletinendtext">
    <w:name w:val="Bulletin end text"/>
    <w:qFormat/>
    <w:rsid w:val="006B76BA"/>
    <w:pPr>
      <w:spacing w:before="120" w:after="120" w:line="240" w:lineRule="atLeast"/>
      <w:jc w:val="both"/>
    </w:pPr>
    <w:rPr>
      <w:rFonts w:ascii="Arial" w:hAnsi="Arial"/>
      <w:i/>
      <w:iCs/>
      <w:sz w:val="18"/>
      <w:szCs w:val="18"/>
    </w:rPr>
  </w:style>
  <w:style w:type="paragraph" w:customStyle="1" w:styleId="Bull">
    <w:name w:val="Bull"/>
    <w:basedOn w:val="Bulletinendtext"/>
    <w:qFormat/>
    <w:rsid w:val="00032E26"/>
  </w:style>
  <w:style w:type="paragraph" w:customStyle="1" w:styleId="hyperlinkBulletinendtext">
    <w:name w:val="hyperlink Bulletin end text"/>
    <w:next w:val="Bulletinendtext"/>
    <w:qFormat/>
    <w:rsid w:val="00A95170"/>
    <w:rPr>
      <w:rFonts w:ascii="Arial" w:hAnsi="Arial"/>
      <w:b/>
      <w:i/>
      <w:iCs/>
      <w:color w:val="04427D"/>
      <w:sz w:val="18"/>
      <w:szCs w:val="18"/>
      <w:u w:val="single"/>
    </w:rPr>
  </w:style>
  <w:style w:type="paragraph" w:customStyle="1" w:styleId="StyleBottomSinglesolidlineAuto15ptLinewidth">
    <w:name w:val="Style Bottom: (Single solid line Auto  1.5 pt Line width)"/>
    <w:basedOn w:val="Normal"/>
    <w:rsid w:val="006B76BA"/>
    <w:pPr>
      <w:pBdr>
        <w:bottom w:val="single" w:sz="12" w:space="1" w:color="auto"/>
      </w:pBdr>
    </w:pPr>
    <w:rPr>
      <w:szCs w:val="20"/>
    </w:rPr>
  </w:style>
  <w:style w:type="paragraph" w:customStyle="1" w:styleId="StyleListParagraphTopSinglesolidlineAuto15ptLine">
    <w:name w:val="Style List Paragraph + Top: (Single solid line Auto  1.5 pt Line ..."/>
    <w:basedOn w:val="ListParagraph"/>
    <w:rsid w:val="006B76BA"/>
    <w:pPr>
      <w:pBdr>
        <w:top w:val="single" w:sz="12" w:space="1" w:color="auto"/>
        <w:bottom w:val="single" w:sz="12" w:space="1" w:color="auto"/>
      </w:pBdr>
      <w:spacing w:line="480" w:lineRule="auto"/>
    </w:pPr>
    <w:rPr>
      <w:szCs w:val="20"/>
    </w:rPr>
  </w:style>
  <w:style w:type="paragraph" w:customStyle="1" w:styleId="StyleListParagraphTopSinglesolidlineAuto15ptLine1">
    <w:name w:val="Style List Paragraph + Top: (Single solid line Auto  1.5 pt Line ...1"/>
    <w:basedOn w:val="ListParagraph"/>
    <w:rsid w:val="006B76BA"/>
    <w:pPr>
      <w:pBdr>
        <w:top w:val="single" w:sz="12" w:space="1" w:color="auto"/>
        <w:bottom w:val="single" w:sz="12" w:space="1" w:color="auto"/>
      </w:pBdr>
      <w:spacing w:line="480" w:lineRule="auto"/>
    </w:pPr>
    <w:rPr>
      <w:szCs w:val="20"/>
    </w:rPr>
  </w:style>
  <w:style w:type="paragraph" w:styleId="Subtitle">
    <w:name w:val="Subtitle"/>
    <w:basedOn w:val="Normal"/>
    <w:next w:val="Normal"/>
    <w:link w:val="SubtitleChar"/>
    <w:qFormat/>
    <w:rsid w:val="0001277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1277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012774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127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012774"/>
    <w:rPr>
      <w:i/>
      <w:iCs/>
      <w:color w:val="404040" w:themeColor="text1" w:themeTint="BF"/>
    </w:rPr>
  </w:style>
  <w:style w:type="paragraph" w:customStyle="1" w:styleId="msonormal0">
    <w:name w:val="msonormal"/>
    <w:basedOn w:val="Normal"/>
    <w:rsid w:val="008002C1"/>
    <w:pP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65">
    <w:name w:val="xl65"/>
    <w:basedOn w:val="Normal"/>
    <w:rsid w:val="008002C1"/>
    <w:pP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66">
    <w:name w:val="xl66"/>
    <w:basedOn w:val="Normal"/>
    <w:rsid w:val="008002C1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67">
    <w:name w:val="xl67"/>
    <w:basedOn w:val="Normal"/>
    <w:rsid w:val="008002C1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68">
    <w:name w:val="xl68"/>
    <w:basedOn w:val="Normal"/>
    <w:rsid w:val="008002C1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</w:rPr>
  </w:style>
  <w:style w:type="paragraph" w:customStyle="1" w:styleId="xl69">
    <w:name w:val="xl69"/>
    <w:basedOn w:val="Normal"/>
    <w:rsid w:val="008002C1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0">
    <w:name w:val="xl70"/>
    <w:basedOn w:val="Normal"/>
    <w:rsid w:val="001B2A1E"/>
    <w:pPr>
      <w:pBdr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1">
    <w:name w:val="xl71"/>
    <w:basedOn w:val="Normal"/>
    <w:rsid w:val="001B2A1E"/>
    <w:pPr>
      <w:pBdr>
        <w:top w:val="single" w:sz="12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2">
    <w:name w:val="xl72"/>
    <w:basedOn w:val="Normal"/>
    <w:rsid w:val="001B2A1E"/>
    <w:pPr>
      <w:pBdr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73">
    <w:name w:val="xl73"/>
    <w:basedOn w:val="Normal"/>
    <w:rsid w:val="001B2A1E"/>
    <w:pPr>
      <w:pBdr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74">
    <w:name w:val="xl74"/>
    <w:basedOn w:val="Normal"/>
    <w:rsid w:val="001B2A1E"/>
    <w:pPr>
      <w:pBdr>
        <w:left w:val="single" w:sz="12" w:space="0" w:color="auto"/>
        <w:bottom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75">
    <w:name w:val="xl75"/>
    <w:basedOn w:val="Normal"/>
    <w:rsid w:val="001B2A1E"/>
    <w:pPr>
      <w:pBdr>
        <w:top w:val="single" w:sz="12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6">
    <w:name w:val="xl76"/>
    <w:basedOn w:val="Normal"/>
    <w:rsid w:val="001B2A1E"/>
    <w:pPr>
      <w:pBdr>
        <w:top w:val="single" w:sz="12" w:space="0" w:color="auto"/>
        <w:left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</w:rPr>
  </w:style>
  <w:style w:type="paragraph" w:customStyle="1" w:styleId="xl77">
    <w:name w:val="xl77"/>
    <w:basedOn w:val="Normal"/>
    <w:rsid w:val="001B2A1E"/>
    <w:pPr>
      <w:pBdr>
        <w:top w:val="single" w:sz="12" w:space="0" w:color="auto"/>
        <w:left w:val="single" w:sz="12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al"/>
    <w:rsid w:val="001B2A1E"/>
    <w:pPr>
      <w:pBdr>
        <w:top w:val="single" w:sz="12" w:space="0" w:color="auto"/>
        <w:left w:val="single" w:sz="12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9">
    <w:name w:val="xl79"/>
    <w:basedOn w:val="Normal"/>
    <w:rsid w:val="001B2A1E"/>
    <w:pPr>
      <w:pBdr>
        <w:top w:val="single" w:sz="12" w:space="0" w:color="auto"/>
        <w:left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e4ce362-36a0-45ca-b15f-c64cd8e2760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35508F8315CF448504F42060908B5E" ma:contentTypeVersion="11" ma:contentTypeDescription="Create a new document." ma:contentTypeScope="" ma:versionID="d20ec6b62ad95006f46e04ae00891f85">
  <xsd:schema xmlns:xsd="http://www.w3.org/2001/XMLSchema" xmlns:xs="http://www.w3.org/2001/XMLSchema" xmlns:p="http://schemas.microsoft.com/office/2006/metadata/properties" xmlns:ns3="de4ce362-36a0-45ca-b15f-c64cd8e27601" targetNamespace="http://schemas.microsoft.com/office/2006/metadata/properties" ma:root="true" ma:fieldsID="573fccda873d472861422d9bccf75335" ns3:_="">
    <xsd:import namespace="de4ce362-36a0-45ca-b15f-c64cd8e27601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4ce362-36a0-45ca-b15f-c64cd8e27601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8D662F-B0E4-4296-BA9C-5496226688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376A26-ABCF-4F33-9418-C2B4CFA3D9BE}">
  <ds:schemaRefs>
    <ds:schemaRef ds:uri="http://schemas.microsoft.com/office/2006/metadata/properties"/>
    <ds:schemaRef ds:uri="http://schemas.microsoft.com/office/infopath/2007/PartnerControls"/>
    <ds:schemaRef ds:uri="de4ce362-36a0-45ca-b15f-c64cd8e27601"/>
  </ds:schemaRefs>
</ds:datastoreItem>
</file>

<file path=customXml/itemProps3.xml><?xml version="1.0" encoding="utf-8"?>
<ds:datastoreItem xmlns:ds="http://schemas.openxmlformats.org/officeDocument/2006/customXml" ds:itemID="{3058B5B4-D336-47A8-84BC-1AE585D0F06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64BA2C-F8B3-47D5-A511-77EF954DC6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4ce362-36a0-45ca-b15f-c64cd8e276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4122</Words>
  <Characters>23500</Characters>
  <Application>Microsoft Office Word</Application>
  <DocSecurity>8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MH Clinic UPL Rates Effective January 1, 2026</vt:lpstr>
    </vt:vector>
  </TitlesOfParts>
  <Manager>Missouri Department of Social Services</Manager>
  <Company>State of Missouri</Company>
  <LinksUpToDate>false</LinksUpToDate>
  <CharactersWithSpaces>27567</CharactersWithSpaces>
  <SharedDoc>false</SharedDoc>
  <HLinks>
    <vt:vector size="24" baseType="variant">
      <vt:variant>
        <vt:i4>4390989</vt:i4>
      </vt:variant>
      <vt:variant>
        <vt:i4>9</vt:i4>
      </vt:variant>
      <vt:variant>
        <vt:i4>0</vt:i4>
      </vt:variant>
      <vt:variant>
        <vt:i4>5</vt:i4>
      </vt:variant>
      <vt:variant>
        <vt:lpwstr>http://dss.missouri.gov/mhd/global/pages/mednewssubscribe.htm</vt:lpwstr>
      </vt:variant>
      <vt:variant>
        <vt:lpwstr/>
      </vt:variant>
      <vt:variant>
        <vt:i4>5242900</vt:i4>
      </vt:variant>
      <vt:variant>
        <vt:i4>6</vt:i4>
      </vt:variant>
      <vt:variant>
        <vt:i4>0</vt:i4>
      </vt:variant>
      <vt:variant>
        <vt:i4>5</vt:i4>
      </vt:variant>
      <vt:variant>
        <vt:lpwstr>http://manuals.momed.com/</vt:lpwstr>
      </vt:variant>
      <vt:variant>
        <vt:lpwstr/>
      </vt:variant>
      <vt:variant>
        <vt:i4>3604542</vt:i4>
      </vt:variant>
      <vt:variant>
        <vt:i4>3</vt:i4>
      </vt:variant>
      <vt:variant>
        <vt:i4>0</vt:i4>
      </vt:variant>
      <vt:variant>
        <vt:i4>5</vt:i4>
      </vt:variant>
      <vt:variant>
        <vt:lpwstr>http://dss.mo.gov/mhd/providers/pages/bulletins.htm</vt:lpwstr>
      </vt:variant>
      <vt:variant>
        <vt:lpwstr/>
      </vt:variant>
      <vt:variant>
        <vt:i4>5701662</vt:i4>
      </vt:variant>
      <vt:variant>
        <vt:i4>0</vt:i4>
      </vt:variant>
      <vt:variant>
        <vt:i4>0</vt:i4>
      </vt:variant>
      <vt:variant>
        <vt:i4>5</vt:i4>
      </vt:variant>
      <vt:variant>
        <vt:lpwstr>http://www.dss.mo.gov/mh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H Clinic UPL Rates Effective January 1, 2026</dc:title>
  <dc:subject>DMH Clinic UPL Rates Effective January 1, 2026</dc:subject>
  <dc:creator>MO HealthNet</dc:creator>
  <cp:keywords>MO HealthNet, DMH Clinic UPL Rates Effective January 1, 2026</cp:keywords>
  <cp:lastModifiedBy>Peanick, Julie</cp:lastModifiedBy>
  <cp:revision>2</cp:revision>
  <cp:lastPrinted>2018-12-28T19:46:00Z</cp:lastPrinted>
  <dcterms:created xsi:type="dcterms:W3CDTF">2026-03-25T20:29:00Z</dcterms:created>
  <dcterms:modified xsi:type="dcterms:W3CDTF">2026-03-25T20:29:00Z</dcterms:modified>
  <cp:category>DMH Clinic UPL Rates Effective January 1, 2026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3f7b5cafba1db6b979a5036e7e13c156db6d0604ca2a285162f501e8dbe580</vt:lpwstr>
  </property>
  <property fmtid="{D5CDD505-2E9C-101B-9397-08002B2CF9AE}" pid="3" name="ContentTypeId">
    <vt:lpwstr>0x010100C435508F8315CF448504F42060908B5E</vt:lpwstr>
  </property>
</Properties>
</file>